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BEA08" w14:textId="31230E3E" w:rsidR="003C5382" w:rsidRDefault="00071B90" w:rsidP="00A7295E">
      <w:pPr>
        <w:jc w:val="center"/>
      </w:pPr>
      <w:r>
        <w:rPr>
          <w:noProof/>
          <w:lang w:val="en-NZ" w:eastAsia="en-NZ"/>
        </w:rPr>
        <w:drawing>
          <wp:inline distT="0" distB="0" distL="0" distR="0" wp14:anchorId="28E63C76" wp14:editId="376355AB">
            <wp:extent cx="2039815" cy="810677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is-logo-internationa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0914" cy="838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E333D" w14:textId="503264A2" w:rsidR="003C5382" w:rsidRPr="00D96361" w:rsidRDefault="003C5382" w:rsidP="003C5382">
      <w:pPr>
        <w:jc w:val="center"/>
        <w:rPr>
          <w:rFonts w:ascii="Arial" w:hAnsi="Arial" w:cs="Arial"/>
          <w:sz w:val="36"/>
          <w:szCs w:val="36"/>
        </w:rPr>
      </w:pPr>
    </w:p>
    <w:p w14:paraId="384B6BB3" w14:textId="7E96A6CC" w:rsidR="00D96361" w:rsidRDefault="00D96361" w:rsidP="003C5382">
      <w:pPr>
        <w:jc w:val="center"/>
      </w:pPr>
      <w:r w:rsidRPr="00D96361">
        <w:rPr>
          <w:rFonts w:ascii="Arial" w:hAnsi="Arial" w:cs="Arial"/>
          <w:sz w:val="36"/>
          <w:szCs w:val="36"/>
        </w:rPr>
        <w:t>COURSE OUTLINE</w:t>
      </w:r>
    </w:p>
    <w:p w14:paraId="13F7175E" w14:textId="77777777" w:rsidR="00D96361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Code+</w:t>
      </w:r>
    </w:p>
    <w:p w14:paraId="30E59498" w14:textId="49C13410" w:rsidR="00EA1334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Title+</w:t>
      </w:r>
    </w:p>
    <w:p w14:paraId="10D39E85" w14:textId="77777777" w:rsid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++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ours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utlin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emplat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vers all programme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n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ill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requi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dap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i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for each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programm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’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equirements.  Elements of the course </w:t>
      </w:r>
      <w:r w:rsidR="0025012B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utlin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hould not be changed without careful consideration to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t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ole</w:t>
      </w:r>
      <w:r w:rsid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,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hich 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to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ommunica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information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t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studen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nrolle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n the course.</w:t>
      </w:r>
    </w:p>
    <w:p w14:paraId="218DAA5C" w14:textId="77777777" w:rsidR="008F0AFF" w:rsidRDefault="008F0AFF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</w:p>
    <w:p w14:paraId="72825013" w14:textId="5CD97496" w:rsidR="00EA1334" w:rsidRP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nformation in 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urse outline is taken from the course descriptor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, which is part of th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NZQA-approved 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programme documen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latest course descriptor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located </w:t>
      </w:r>
      <w:r w:rsidR="00BF711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:\Approved Programmes - NZQA docs</w:t>
      </w:r>
      <w:r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CE2CAD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 </w:t>
      </w:r>
      <w:r w:rsidR="008F0AFF" w:rsidRPr="000A78F4">
        <w:rPr>
          <w:rFonts w:ascii="Arial" w:hAnsi="Arial" w:cs="Arial"/>
          <w:b/>
          <w:iCs/>
          <w:sz w:val="22"/>
          <w:szCs w:val="22"/>
          <w:highlight w:val="yellow"/>
          <w:u w:val="single"/>
          <w:lang w:val="en-GB"/>
        </w:rPr>
        <w:t>INFORMATION CONTAINED IN COURSE DESCRIPTORS CANNOT BE CHANGED WITHOUT BOARD OF STUDIES APPROVAL</w:t>
      </w:r>
      <w:r w:rsidR="008F0AFF"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++</w:t>
      </w:r>
    </w:p>
    <w:p w14:paraId="60E358B2" w14:textId="77777777" w:rsidR="00DC3EEC" w:rsidRDefault="00DC3EEC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C46E656" w14:textId="362A28CE" w:rsidR="003701CE" w:rsidRPr="009A01B8" w:rsidRDefault="00B4331D" w:rsidP="003701C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9A01B8">
        <w:rPr>
          <w:rFonts w:ascii="Arial" w:hAnsi="Arial" w:cs="Arial"/>
          <w:b/>
          <w:bCs/>
          <w:sz w:val="22"/>
          <w:szCs w:val="22"/>
        </w:rPr>
        <w:t>+</w:t>
      </w:r>
      <w:r w:rsidR="00E409B6">
        <w:rPr>
          <w:rFonts w:ascii="Arial" w:hAnsi="Arial" w:cs="Arial"/>
          <w:b/>
          <w:bCs/>
          <w:sz w:val="22"/>
          <w:szCs w:val="22"/>
        </w:rPr>
        <w:t>PRE</w:t>
      </w:r>
      <w:r w:rsidR="003701CE" w:rsidRPr="009A01B8">
        <w:rPr>
          <w:rFonts w:ascii="Arial" w:hAnsi="Arial" w:cs="Arial"/>
          <w:b/>
          <w:bCs/>
          <w:sz w:val="22"/>
          <w:szCs w:val="22"/>
        </w:rPr>
        <w:t>REQUISITES:</w:t>
      </w:r>
      <w:r w:rsidRPr="009A01B8">
        <w:rPr>
          <w:rFonts w:ascii="Arial" w:hAnsi="Arial" w:cs="Arial"/>
          <w:b/>
          <w:bCs/>
          <w:sz w:val="22"/>
          <w:szCs w:val="22"/>
        </w:rPr>
        <w:t>+</w:t>
      </w:r>
    </w:p>
    <w:p w14:paraId="16FF276B" w14:textId="6B6DC801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5597F3DC" w14:textId="0CCD794D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ou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…</w:t>
      </w:r>
    </w:p>
    <w:p w14:paraId="41731D68" w14:textId="6583E784" w:rsidR="00F27E98" w:rsidRPr="009A01B8" w:rsidRDefault="00E409B6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 xml:space="preserve"> if no pre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quisite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783BFA7E" w14:textId="77777777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30059A34" w14:textId="22F5342E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CO-REQUISITES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: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61F97C0E" w14:textId="714C1AA6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B1903A5" w14:textId="2E1A462D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49ADB39F" w14:textId="544BCF8C" w:rsidR="00B97E60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co-requisites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174466FF" w14:textId="6874C052" w:rsidR="004528F5" w:rsidRDefault="004528F5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4E0A024D" w14:textId="33DF9AC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RE</w:t>
      </w: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STRICTION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S:+</w:t>
      </w:r>
    </w:p>
    <w:p w14:paraId="7107320A" w14:textId="09099069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C17A351" w14:textId="6981DDE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71E133AA" w14:textId="140E7208" w:rsidR="004528F5" w:rsidRPr="009A01B8" w:rsidRDefault="00FB3D17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restriction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27D0BD12" w14:textId="77777777" w:rsidR="00626B0E" w:rsidRPr="009A01B8" w:rsidRDefault="00626B0E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0DF21B02" w14:textId="63C90997" w:rsidR="00626B0E" w:rsidRPr="009A01B8" w:rsidRDefault="000E1497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NZQF 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Level: +</w:t>
      </w:r>
      <w:r w:rsidR="00BB48CB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1C02C96F" w14:textId="256E604C" w:rsidR="00F27E98" w:rsidRPr="009A01B8" w:rsidRDefault="00F27E98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redits: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31F67986" w14:textId="77777777" w:rsidR="00583267" w:rsidRPr="00A44E12" w:rsidRDefault="00583267" w:rsidP="003C5382">
      <w:pPr>
        <w:pBdr>
          <w:bottom w:val="single" w:sz="4" w:space="1" w:color="auto"/>
        </w:pBdr>
        <w:jc w:val="both"/>
        <w:rPr>
          <w:rFonts w:ascii="Arial" w:hAnsi="Arial" w:cs="Arial"/>
          <w:sz w:val="22"/>
          <w:szCs w:val="22"/>
        </w:rPr>
      </w:pPr>
    </w:p>
    <w:p w14:paraId="57A0C71F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4E03C801" w14:textId="0BE57D91" w:rsidR="003C5382" w:rsidRPr="009A01B8" w:rsidRDefault="003C5382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>
        <w:t xml:space="preserve">Lecturer: </w:t>
        <w:tab/>
        <w:t>aaaaaaaaaa</w:t>
      </w:r>
    </w:p>
    <w:p w14:paraId="3964FA72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Room:</w:t>
      </w:r>
      <w:r w:rsidRPr="009A01B8">
        <w:rPr>
          <w:rFonts w:ascii="Arial" w:hAnsi="Arial" w:cs="Arial"/>
          <w:sz w:val="22"/>
          <w:szCs w:val="22"/>
        </w:rPr>
        <w:tab/>
        <w:t>+Room #+</w:t>
      </w:r>
    </w:p>
    <w:p w14:paraId="71E8CB24" w14:textId="0FA55BFE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Phone:</w:t>
      </w:r>
      <w:r w:rsidRPr="009A01B8">
        <w:rPr>
          <w:rFonts w:ascii="Arial" w:hAnsi="Arial" w:cs="Arial"/>
          <w:sz w:val="22"/>
          <w:szCs w:val="22"/>
        </w:rPr>
        <w:tab/>
        <w:t>+815-1717+ e</w:t>
      </w:r>
      <w:r>
        <w:rPr>
          <w:rFonts w:ascii="Arial" w:hAnsi="Arial" w:cs="Arial"/>
          <w:sz w:val="22"/>
          <w:szCs w:val="22"/>
        </w:rPr>
        <w:t xml:space="preserve">xt.#   </w:t>
      </w:r>
      <w:r w:rsidRPr="008F0AFF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8F0AFF" w:rsidRPr="008F0AFF">
        <w:rPr>
          <w:rFonts w:ascii="Arial" w:hAnsi="Arial" w:cs="Arial"/>
          <w:b/>
          <w:bCs/>
          <w:sz w:val="22"/>
          <w:szCs w:val="22"/>
          <w:highlight w:val="yellow"/>
        </w:rPr>
        <w:t>Delete if adjunct</w:t>
      </w:r>
      <w:r w:rsidRPr="008F0AFF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0AC61B38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>
        <w:t xml:space="preserve">Email: </w:t>
        <w:tab/>
        <w:t xml:space="preserve">bbbbbbrrrr </w:t>
      </w:r>
    </w:p>
    <w:p w14:paraId="6D0EDFA0" w14:textId="77777777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 xml:space="preserve">Contact hour: </w:t>
      </w:r>
      <w:r w:rsidRPr="009A01B8">
        <w:rPr>
          <w:rFonts w:ascii="Arial" w:hAnsi="Arial" w:cs="Arial"/>
          <w:bCs/>
          <w:sz w:val="22"/>
          <w:szCs w:val="22"/>
          <w:lang w:val="en-NZ"/>
        </w:rPr>
        <w:tab/>
        <w:t>+Contact time for this course+</w:t>
      </w:r>
    </w:p>
    <w:p w14:paraId="0FE451CD" w14:textId="24D38974" w:rsidR="000D50B9" w:rsidRDefault="000D50B9" w:rsidP="009562F0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/>
          <w:smallCaps/>
          <w:sz w:val="22"/>
          <w:szCs w:val="22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ab/>
        <w:t>Also, outside of this time by appointment</w:t>
      </w:r>
    </w:p>
    <w:p w14:paraId="10664E49" w14:textId="38C97D2A" w:rsidR="000D50B9" w:rsidRPr="009A01B8" w:rsidRDefault="000D50B9" w:rsidP="009562F0">
      <w:pPr>
        <w:pStyle w:val="Heading8"/>
        <w:tabs>
          <w:tab w:val="left" w:pos="1985"/>
        </w:tabs>
        <w:rPr>
          <w:rFonts w:ascii="Arial" w:hAnsi="Arial" w:cs="Arial"/>
          <w:bCs/>
          <w:sz w:val="22"/>
          <w:szCs w:val="22"/>
          <w:lang w:val="en-NZ"/>
        </w:rPr>
      </w:pPr>
      <w:r>
        <w:rPr>
          <w:rFonts w:ascii="Arial" w:hAnsi="Arial" w:cs="Arial"/>
          <w:b/>
          <w:smallCaps/>
          <w:sz w:val="22"/>
          <w:szCs w:val="22"/>
        </w:rPr>
        <w:tab/>
      </w:r>
    </w:p>
    <w:p w14:paraId="5E14DCE4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62B5F2B7" w14:textId="77777777" w:rsidR="003C5382" w:rsidRPr="00852524" w:rsidRDefault="00D72874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AIM</w:t>
      </w:r>
    </w:p>
    <w:p w14:paraId="7BBD8A5A" w14:textId="0CB26CE8" w:rsidR="00083140" w:rsidRDefault="008F0AFF" w:rsidP="003C538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aim of the course is</w:t>
      </w:r>
      <w:r w:rsidR="00083140">
        <w:rPr>
          <w:rFonts w:ascii="Arial" w:hAnsi="Arial" w:cs="Arial"/>
          <w:sz w:val="22"/>
          <w:szCs w:val="22"/>
        </w:rPr>
        <w:t xml:space="preserve"> to:</w:t>
      </w:r>
    </w:p>
    <w:p w14:paraId="6F2CA23B" w14:textId="77777777" w:rsidR="00083140" w:rsidRPr="009A01B8" w:rsidRDefault="00083140" w:rsidP="00083140">
      <w:pPr>
        <w:pStyle w:val="BodyText3"/>
        <w:numPr>
          <w:ilvl w:val="0"/>
          <w:numId w:val="7"/>
        </w:numPr>
        <w:jc w:val="left"/>
        <w:rPr>
          <w:rFonts w:ascii="Arial" w:hAnsi="Arial" w:cs="Arial"/>
          <w:i w:val="0"/>
          <w:iCs w:val="0"/>
          <w:sz w:val="22"/>
          <w:szCs w:val="22"/>
        </w:rPr>
      </w:pPr>
      <w:r w:rsidRPr="009A01B8">
        <w:rPr>
          <w:rFonts w:ascii="Arial" w:hAnsi="Arial" w:cs="Arial"/>
          <w:i w:val="0"/>
          <w:iCs w:val="0"/>
          <w:sz w:val="22"/>
          <w:szCs w:val="22"/>
        </w:rPr>
        <w:t>+</w:t>
      </w:r>
      <w:r>
        <w:rPr>
          <w:rFonts w:ascii="Arial" w:hAnsi="Arial" w:cs="Arial"/>
          <w:i w:val="0"/>
          <w:iCs w:val="0"/>
          <w:sz w:val="22"/>
          <w:szCs w:val="22"/>
        </w:rPr>
        <w:t>Copy from the course descriptor+</w:t>
      </w:r>
      <w:r w:rsidRPr="009A01B8">
        <w:rPr>
          <w:rFonts w:ascii="Arial" w:hAnsi="Arial" w:cs="Arial"/>
          <w:i w:val="0"/>
          <w:iCs w:val="0"/>
          <w:sz w:val="22"/>
          <w:szCs w:val="22"/>
        </w:rPr>
        <w:t xml:space="preserve"> </w:t>
      </w:r>
    </w:p>
    <w:p w14:paraId="0F09D19F" w14:textId="77777777" w:rsidR="002C5288" w:rsidRPr="00A44E12" w:rsidRDefault="002C5288" w:rsidP="00A44E12">
      <w:pPr>
        <w:jc w:val="both"/>
        <w:rPr>
          <w:rFonts w:ascii="Arial" w:hAnsi="Arial" w:cs="Arial"/>
          <w:sz w:val="22"/>
          <w:szCs w:val="22"/>
        </w:rPr>
      </w:pPr>
    </w:p>
    <w:p w14:paraId="06BB7943" w14:textId="77777777" w:rsidR="00FE2911" w:rsidRPr="00852524" w:rsidRDefault="003C5382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lastRenderedPageBreak/>
        <w:t>Learning outcomes</w:t>
      </w:r>
      <w:r w:rsidR="00480FB8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</w:t>
      </w:r>
    </w:p>
    <w:p w14:paraId="4AC49071" w14:textId="0EE4CB50" w:rsidR="003C5382" w:rsidRPr="009A01B8" w:rsidRDefault="00BB48CB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learners will be able to</w:t>
      </w:r>
      <w:r w:rsidR="003C5382" w:rsidRPr="009A01B8">
        <w:rPr>
          <w:rFonts w:ascii="Arial" w:hAnsi="Arial" w:cs="Arial"/>
          <w:sz w:val="22"/>
          <w:szCs w:val="22"/>
        </w:rPr>
        <w:t xml:space="preserve">: </w:t>
      </w:r>
    </w:p>
    <w:p w14:paraId="71E62660" w14:textId="5A550780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255B1D39" w14:textId="55C6C87C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649EF7F1" w14:textId="0DE587DB" w:rsidR="006A6898" w:rsidRDefault="003F199B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5B418571" w14:textId="77777777" w:rsid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3999926F" w14:textId="35DF4786" w:rsidR="006A6898" w:rsidRP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080F648A" w14:textId="77777777" w:rsidR="003706A7" w:rsidRPr="009A01B8" w:rsidRDefault="003706A7" w:rsidP="003706A7">
      <w:pPr>
        <w:jc w:val="both"/>
        <w:rPr>
          <w:rFonts w:ascii="Arial" w:hAnsi="Arial" w:cs="Arial"/>
          <w:sz w:val="22"/>
          <w:szCs w:val="22"/>
        </w:rPr>
      </w:pPr>
    </w:p>
    <w:p w14:paraId="6A62BAF4" w14:textId="6CE2D873" w:rsidR="003706A7" w:rsidRDefault="00CA36E4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++For 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>BA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courses,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="00DC6544" w:rsidRPr="00CA36E4">
        <w:rPr>
          <w:rFonts w:ascii="Arial" w:hAnsi="Arial" w:cs="Arial"/>
          <w:b/>
          <w:bCs/>
          <w:sz w:val="22"/>
          <w:szCs w:val="22"/>
          <w:highlight w:val="yellow"/>
        </w:rPr>
        <w:t>list all learning 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from the course descriptor, as well as Knowledge Gains and Personal Skills Development</w:t>
      </w:r>
      <w:r>
        <w:rPr>
          <w:rFonts w:ascii="Arial" w:hAnsi="Arial" w:cs="Arial"/>
          <w:b/>
          <w:bCs/>
          <w:sz w:val="22"/>
          <w:szCs w:val="22"/>
          <w:highlight w:val="yellow"/>
        </w:rPr>
        <w:t xml:space="preserve"> 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.++</w:t>
      </w:r>
    </w:p>
    <w:p w14:paraId="7BE27D00" w14:textId="77777777" w:rsidR="003C5382" w:rsidRPr="00A44E12" w:rsidRDefault="003C5382" w:rsidP="000D50B9">
      <w:pPr>
        <w:jc w:val="both"/>
        <w:rPr>
          <w:rFonts w:ascii="Arial" w:hAnsi="Arial" w:cs="Arial"/>
          <w:sz w:val="22"/>
          <w:szCs w:val="22"/>
        </w:rPr>
      </w:pPr>
    </w:p>
    <w:p w14:paraId="4BCE134F" w14:textId="39BC1672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DURATION</w:t>
      </w:r>
    </w:p>
    <w:p w14:paraId="25512FB6" w14:textId="39B38A7E" w:rsidR="008F0AFF" w:rsidRPr="00CA36E4" w:rsidRDefault="008F0AFF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TRIMESTER-BASED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6A3D3FF2" w14:textId="069C301B" w:rsidR="00DC3EEC" w:rsidRDefault="003C5382" w:rsidP="00B0086E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</w:t>
      </w:r>
      <w:r w:rsidR="009A01B8" w:rsidRPr="009A01B8">
        <w:rPr>
          <w:rFonts w:ascii="Arial" w:hAnsi="Arial" w:cs="Arial"/>
          <w:sz w:val="22"/>
          <w:szCs w:val="22"/>
        </w:rPr>
        <w:t>ou</w:t>
      </w:r>
      <w:r w:rsidR="009A01B8">
        <w:rPr>
          <w:rFonts w:ascii="Arial" w:hAnsi="Arial" w:cs="Arial"/>
          <w:sz w:val="22"/>
          <w:szCs w:val="22"/>
        </w:rPr>
        <w:t xml:space="preserve">rse will be conducted over a </w:t>
      </w:r>
      <w:r w:rsidR="00E409B6">
        <w:rPr>
          <w:rFonts w:ascii="Arial" w:hAnsi="Arial" w:cs="Arial"/>
          <w:sz w:val="22"/>
          <w:szCs w:val="22"/>
        </w:rPr>
        <w:t>14</w:t>
      </w:r>
      <w:r w:rsidR="009A01B8">
        <w:rPr>
          <w:rFonts w:ascii="Arial" w:hAnsi="Arial" w:cs="Arial"/>
          <w:sz w:val="22"/>
          <w:szCs w:val="22"/>
        </w:rPr>
        <w:t>-</w:t>
      </w:r>
      <w:r w:rsidR="00F20543">
        <w:rPr>
          <w:rFonts w:ascii="Arial" w:hAnsi="Arial" w:cs="Arial"/>
          <w:sz w:val="22"/>
          <w:szCs w:val="22"/>
        </w:rPr>
        <w:t xml:space="preserve">week period </w:t>
      </w:r>
      <w:r w:rsidR="00DC3EEC">
        <w:rPr>
          <w:rFonts w:ascii="Arial" w:hAnsi="Arial" w:cs="Arial"/>
          <w:sz w:val="22"/>
          <w:szCs w:val="22"/>
        </w:rPr>
        <w:t xml:space="preserve">with a </w:t>
      </w:r>
      <w:r w:rsidRPr="009A01B8">
        <w:rPr>
          <w:rFonts w:ascii="Arial" w:hAnsi="Arial" w:cs="Arial"/>
          <w:sz w:val="22"/>
          <w:szCs w:val="22"/>
        </w:rPr>
        <w:t>typical teaching week consist</w:t>
      </w:r>
      <w:r w:rsidR="001F5E56">
        <w:rPr>
          <w:rFonts w:ascii="Arial" w:hAnsi="Arial" w:cs="Arial"/>
          <w:sz w:val="22"/>
          <w:szCs w:val="22"/>
        </w:rPr>
        <w:t>ing</w:t>
      </w:r>
      <w:r w:rsidRPr="009A01B8">
        <w:rPr>
          <w:rFonts w:ascii="Arial" w:hAnsi="Arial" w:cs="Arial"/>
          <w:sz w:val="22"/>
          <w:szCs w:val="22"/>
        </w:rPr>
        <w:t xml:space="preserve"> of 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>no of hours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 xml:space="preserve"> hours of </w:t>
      </w:r>
      <w:r w:rsidR="005F6F5D" w:rsidRPr="009A01B8">
        <w:rPr>
          <w:rFonts w:ascii="Arial" w:hAnsi="Arial" w:cs="Arial"/>
          <w:sz w:val="22"/>
          <w:szCs w:val="22"/>
        </w:rPr>
        <w:t>classes</w:t>
      </w:r>
      <w:r w:rsidRPr="009A01B8">
        <w:rPr>
          <w:rFonts w:ascii="Arial" w:hAnsi="Arial" w:cs="Arial"/>
          <w:sz w:val="22"/>
          <w:szCs w:val="22"/>
        </w:rPr>
        <w:t xml:space="preserve">. </w:t>
      </w:r>
    </w:p>
    <w:p w14:paraId="1335279D" w14:textId="77777777" w:rsidR="008F0AFF" w:rsidRDefault="008F0AFF" w:rsidP="00B0086E">
      <w:pPr>
        <w:jc w:val="both"/>
        <w:rPr>
          <w:rFonts w:ascii="Arial" w:hAnsi="Arial" w:cs="Arial"/>
          <w:sz w:val="22"/>
          <w:szCs w:val="22"/>
        </w:rPr>
      </w:pPr>
    </w:p>
    <w:p w14:paraId="201739FE" w14:textId="77777777" w:rsidR="00DC3EEC" w:rsidRPr="009A01B8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Classes will be held at the following times:</w:t>
      </w:r>
    </w:p>
    <w:p w14:paraId="36189659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684C9C56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r w:rsidRPr="00852524">
        <w:rPr>
          <w:rFonts w:ascii="Arial" w:hAnsi="Arial" w:cs="Arial"/>
          <w:sz w:val="22"/>
          <w:szCs w:val="22"/>
        </w:rPr>
        <w:tab/>
        <w:t xml:space="preserve">  +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5E167E6F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r w:rsidRPr="00852524">
        <w:rPr>
          <w:rFonts w:ascii="Arial" w:hAnsi="Arial" w:cs="Arial"/>
          <w:sz w:val="22"/>
          <w:szCs w:val="22"/>
        </w:rPr>
        <w:tab/>
        <w:t xml:space="preserve">  +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1432E2CC" w14:textId="20F237D3" w:rsidR="000D50B9" w:rsidRDefault="000D50B9" w:rsidP="000D50B9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73A96C04" w14:textId="17385403" w:rsidR="00DC3EEC" w:rsidRPr="00CA36E4" w:rsidRDefault="00DC3EEC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2682813" w14:textId="6535BF5D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ou</w:t>
      </w:r>
      <w:r>
        <w:rPr>
          <w:rFonts w:ascii="Arial" w:hAnsi="Arial" w:cs="Arial"/>
          <w:sz w:val="22"/>
          <w:szCs w:val="22"/>
        </w:rPr>
        <w:t xml:space="preserve">rse will be conducted over </w:t>
      </w:r>
      <w:r w:rsidR="00CA36E4">
        <w:rPr>
          <w:rFonts w:ascii="Arial" w:hAnsi="Arial" w:cs="Arial"/>
          <w:sz w:val="22"/>
          <w:szCs w:val="22"/>
        </w:rPr>
        <w:t>+</w:t>
      </w:r>
      <w:r w:rsidR="000A78F4">
        <w:rPr>
          <w:rFonts w:ascii="Arial" w:hAnsi="Arial" w:cs="Arial"/>
          <w:sz w:val="22"/>
          <w:szCs w:val="22"/>
        </w:rPr>
        <w:t>XX</w:t>
      </w:r>
      <w:r w:rsidR="00CA36E4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 xml:space="preserve"> weeks and includes +</w:t>
      </w:r>
      <w:r w:rsidR="000A78F4">
        <w:rPr>
          <w:rFonts w:ascii="Arial" w:hAnsi="Arial" w:cs="Arial"/>
          <w:sz w:val="22"/>
          <w:szCs w:val="22"/>
        </w:rPr>
        <w:t>NUMBER OF DAYS, TIMES.</w:t>
      </w:r>
      <w:r>
        <w:rPr>
          <w:rFonts w:ascii="Arial" w:hAnsi="Arial" w:cs="Arial"/>
          <w:sz w:val="22"/>
          <w:szCs w:val="22"/>
        </w:rPr>
        <w:t>+</w:t>
      </w:r>
    </w:p>
    <w:p w14:paraId="6D55F781" w14:textId="77777777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345477C8" w14:textId="42C2C02E" w:rsidR="00DC3EEC" w:rsidRDefault="009A01B8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3706A7">
        <w:rPr>
          <w:rFonts w:ascii="Arial" w:hAnsi="Arial" w:cs="Arial"/>
          <w:b/>
          <w:sz w:val="22"/>
          <w:szCs w:val="22"/>
        </w:rPr>
        <w:t>100% attendance</w:t>
      </w:r>
      <w:r w:rsidR="00DC3EEC">
        <w:rPr>
          <w:rFonts w:ascii="Arial" w:hAnsi="Arial" w:cs="Arial"/>
          <w:b/>
          <w:sz w:val="22"/>
          <w:szCs w:val="22"/>
        </w:rPr>
        <w:t xml:space="preserve"> is </w:t>
      </w:r>
      <w:r w:rsidR="001F5E56">
        <w:rPr>
          <w:rFonts w:ascii="Arial" w:hAnsi="Arial" w:cs="Arial"/>
          <w:b/>
          <w:sz w:val="22"/>
          <w:szCs w:val="22"/>
        </w:rPr>
        <w:t>an AIS</w:t>
      </w:r>
      <w:r w:rsidR="00DC3EEC">
        <w:rPr>
          <w:rFonts w:ascii="Arial" w:hAnsi="Arial" w:cs="Arial"/>
          <w:b/>
          <w:sz w:val="22"/>
          <w:szCs w:val="22"/>
        </w:rPr>
        <w:t xml:space="preserve"> and I</w:t>
      </w:r>
      <w:r w:rsidR="00F31FE3">
        <w:rPr>
          <w:rFonts w:ascii="Arial" w:hAnsi="Arial" w:cs="Arial"/>
          <w:b/>
          <w:sz w:val="22"/>
          <w:szCs w:val="22"/>
        </w:rPr>
        <w:t>mmigration New Zealand</w:t>
      </w:r>
      <w:r w:rsidR="001F5E56" w:rsidRPr="001F5E56">
        <w:rPr>
          <w:rFonts w:ascii="Arial" w:hAnsi="Arial" w:cs="Arial"/>
          <w:b/>
          <w:sz w:val="22"/>
          <w:szCs w:val="22"/>
        </w:rPr>
        <w:t xml:space="preserve"> </w:t>
      </w:r>
      <w:r w:rsidR="001F5E56">
        <w:rPr>
          <w:rFonts w:ascii="Arial" w:hAnsi="Arial" w:cs="Arial"/>
          <w:b/>
          <w:sz w:val="22"/>
          <w:szCs w:val="22"/>
        </w:rPr>
        <w:t>requir</w:t>
      </w:r>
      <w:r w:rsidR="00F31FE3">
        <w:rPr>
          <w:rFonts w:ascii="Arial" w:hAnsi="Arial" w:cs="Arial"/>
          <w:b/>
          <w:sz w:val="22"/>
          <w:szCs w:val="22"/>
        </w:rPr>
        <w:t>ement</w:t>
      </w:r>
      <w:r w:rsidR="00DC3EEC">
        <w:rPr>
          <w:rFonts w:ascii="Arial" w:hAnsi="Arial" w:cs="Arial"/>
          <w:b/>
          <w:sz w:val="22"/>
          <w:szCs w:val="22"/>
        </w:rPr>
        <w:t>.</w:t>
      </w:r>
    </w:p>
    <w:p w14:paraId="189845EA" w14:textId="77777777" w:rsidR="00833091" w:rsidRPr="00A44E12" w:rsidRDefault="00833091" w:rsidP="00B0086E">
      <w:pPr>
        <w:jc w:val="both"/>
        <w:rPr>
          <w:rFonts w:ascii="Arial" w:hAnsi="Arial" w:cs="Arial"/>
          <w:sz w:val="22"/>
          <w:szCs w:val="22"/>
        </w:rPr>
      </w:pPr>
    </w:p>
    <w:p w14:paraId="17F7EDC8" w14:textId="46AEB7DF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Learning hours</w:t>
      </w:r>
    </w:p>
    <w:p w14:paraId="65D00F26" w14:textId="23A71423" w:rsidR="00F31FE3" w:rsidRDefault="001F5E56" w:rsidP="001F5E56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ourse involves </w:t>
      </w:r>
      <w:r w:rsidRPr="009A01B8">
        <w:rPr>
          <w:rFonts w:ascii="Arial" w:hAnsi="Arial" w:cs="Arial"/>
          <w:sz w:val="22"/>
          <w:szCs w:val="22"/>
        </w:rPr>
        <w:t>+NUMBER OF HOURS</w:t>
      </w:r>
      <w:r w:rsidR="00F31FE3">
        <w:rPr>
          <w:rFonts w:ascii="Arial" w:hAnsi="Arial" w:cs="Arial"/>
          <w:sz w:val="22"/>
          <w:szCs w:val="22"/>
        </w:rPr>
        <w:t xml:space="preserve"> [i.e.</w:t>
      </w:r>
      <w:r w:rsidRPr="009A01B8">
        <w:rPr>
          <w:rFonts w:ascii="Arial" w:hAnsi="Arial" w:cs="Arial"/>
          <w:sz w:val="22"/>
          <w:szCs w:val="22"/>
        </w:rPr>
        <w:t>10</w:t>
      </w:r>
      <w:r w:rsidR="00F31FE3"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x #</w:t>
      </w:r>
      <w:r w:rsidR="00F31FE3">
        <w:rPr>
          <w:rFonts w:ascii="Arial" w:hAnsi="Arial" w:cs="Arial"/>
          <w:sz w:val="22"/>
          <w:szCs w:val="22"/>
        </w:rPr>
        <w:t>credits]</w:t>
      </w:r>
      <w:r w:rsidRPr="009A01B8">
        <w:rPr>
          <w:rFonts w:ascii="Arial" w:hAnsi="Arial" w:cs="Arial"/>
          <w:sz w:val="22"/>
          <w:szCs w:val="22"/>
        </w:rPr>
        <w:t xml:space="preserve">+ hours of </w:t>
      </w:r>
      <w:r>
        <w:rPr>
          <w:rFonts w:ascii="Arial" w:hAnsi="Arial" w:cs="Arial"/>
          <w:sz w:val="22"/>
          <w:szCs w:val="22"/>
        </w:rPr>
        <w:t xml:space="preserve">learning: </w:t>
      </w:r>
      <w:r w:rsidRPr="009A01B8">
        <w:rPr>
          <w:rFonts w:ascii="Arial" w:hAnsi="Arial" w:cs="Arial"/>
          <w:sz w:val="22"/>
          <w:szCs w:val="22"/>
        </w:rPr>
        <w:t>+IN-CLASS HOURS+</w:t>
      </w:r>
      <w:r>
        <w:rPr>
          <w:rFonts w:ascii="Arial" w:hAnsi="Arial" w:cs="Arial"/>
          <w:sz w:val="22"/>
          <w:szCs w:val="22"/>
        </w:rPr>
        <w:t xml:space="preserve"> hours of </w:t>
      </w:r>
      <w:r w:rsidRPr="000D50B9">
        <w:rPr>
          <w:rFonts w:ascii="Arial" w:hAnsi="Arial" w:cs="Arial"/>
          <w:sz w:val="22"/>
          <w:szCs w:val="22"/>
        </w:rPr>
        <w:t xml:space="preserve">structured </w:t>
      </w:r>
      <w:r w:rsidR="0032713E">
        <w:rPr>
          <w:rFonts w:ascii="Arial" w:hAnsi="Arial" w:cs="Arial"/>
          <w:sz w:val="22"/>
          <w:szCs w:val="22"/>
        </w:rPr>
        <w:t>in-class learning</w:t>
      </w:r>
      <w:r w:rsidRPr="000D50B9">
        <w:rPr>
          <w:rFonts w:ascii="Arial" w:hAnsi="Arial" w:cs="Arial"/>
          <w:sz w:val="22"/>
          <w:szCs w:val="22"/>
        </w:rPr>
        <w:t xml:space="preserve"> and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+OUT-OF-CLASS HOURS+</w:t>
      </w:r>
      <w:r>
        <w:rPr>
          <w:rFonts w:ascii="Arial" w:hAnsi="Arial" w:cs="Arial"/>
          <w:sz w:val="22"/>
          <w:szCs w:val="22"/>
        </w:rPr>
        <w:t xml:space="preserve"> of associated learning activities such as </w:t>
      </w:r>
      <w:r w:rsidRPr="009A01B8">
        <w:rPr>
          <w:rFonts w:ascii="Arial" w:hAnsi="Arial" w:cs="Arial"/>
          <w:sz w:val="22"/>
          <w:szCs w:val="22"/>
        </w:rPr>
        <w:t>rea</w:t>
      </w:r>
      <w:r>
        <w:rPr>
          <w:rFonts w:ascii="Arial" w:hAnsi="Arial" w:cs="Arial"/>
          <w:sz w:val="22"/>
          <w:szCs w:val="22"/>
        </w:rPr>
        <w:t>ding course materials, preparing for class, working o</w:t>
      </w:r>
      <w:r w:rsidRPr="009A01B8">
        <w:rPr>
          <w:rFonts w:ascii="Arial" w:hAnsi="Arial" w:cs="Arial"/>
          <w:sz w:val="22"/>
          <w:szCs w:val="22"/>
        </w:rPr>
        <w:t>n assignments, or peer group discussions</w:t>
      </w:r>
      <w:r>
        <w:rPr>
          <w:rFonts w:ascii="Arial" w:hAnsi="Arial" w:cs="Arial"/>
          <w:sz w:val="22"/>
          <w:szCs w:val="22"/>
        </w:rPr>
        <w:t xml:space="preserve"> and reviewing feedback or material.</w:t>
      </w:r>
      <w:r w:rsidRPr="009A01B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 xml:space="preserve">An indicative time allocation is </w:t>
      </w:r>
      <w:r w:rsidR="00805E87">
        <w:rPr>
          <w:rFonts w:ascii="Arial" w:hAnsi="Arial" w:cs="Arial"/>
          <w:sz w:val="22"/>
          <w:szCs w:val="22"/>
        </w:rPr>
        <w:t xml:space="preserve">shown </w:t>
      </w:r>
      <w:r w:rsidRPr="009A01B8">
        <w:rPr>
          <w:rFonts w:ascii="Arial" w:hAnsi="Arial" w:cs="Arial"/>
          <w:sz w:val="22"/>
          <w:szCs w:val="22"/>
        </w:rPr>
        <w:t>below.</w:t>
      </w:r>
    </w:p>
    <w:p w14:paraId="5BBC54AF" w14:textId="77777777" w:rsidR="009B3BCB" w:rsidRDefault="009B3BCB" w:rsidP="001F5E56">
      <w:pPr>
        <w:jc w:val="both"/>
        <w:rPr>
          <w:rFonts w:ascii="Arial" w:hAnsi="Arial" w:cs="Arial"/>
          <w:sz w:val="22"/>
          <w:szCs w:val="22"/>
        </w:rPr>
      </w:pPr>
    </w:p>
    <w:p w14:paraId="24A796D6" w14:textId="3069CC51" w:rsidR="001F5E56" w:rsidRPr="00BF7111" w:rsidRDefault="001F5E56" w:rsidP="001F5E56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MODIFY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THE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TABLE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BELOW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AS NECESSARY.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MAKE SURE ANY HOURS MISSED FOR PUBLIC HOLIDAYS ARE ACCOUNTED FOR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0B00F229" w14:textId="07A6E985" w:rsidR="00B6236D" w:rsidRPr="009A01B8" w:rsidRDefault="00C769A8" w:rsidP="003C5382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14"/>
        <w:gridCol w:w="4814"/>
      </w:tblGrid>
      <w:tr w:rsidR="00B6236D" w:rsidRPr="009A01B8" w14:paraId="4ADBAAB3" w14:textId="77777777" w:rsidTr="00B0086E">
        <w:tc>
          <w:tcPr>
            <w:tcW w:w="2500" w:type="pct"/>
          </w:tcPr>
          <w:p w14:paraId="3E56C7B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Activity</w:t>
            </w:r>
          </w:p>
        </w:tc>
        <w:tc>
          <w:tcPr>
            <w:tcW w:w="2500" w:type="pct"/>
          </w:tcPr>
          <w:p w14:paraId="22379F0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Hours</w:t>
            </w:r>
          </w:p>
        </w:tc>
      </w:tr>
      <w:tr w:rsidR="00B6236D" w:rsidRPr="009A01B8" w14:paraId="1A5A3950" w14:textId="77777777" w:rsidTr="00B0086E">
        <w:tc>
          <w:tcPr>
            <w:tcW w:w="2500" w:type="pct"/>
          </w:tcPr>
          <w:p w14:paraId="68307DDA" w14:textId="7B30AC63" w:rsidR="00B6236D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D50B9">
              <w:rPr>
                <w:rFonts w:ascii="Arial" w:hAnsi="Arial" w:cs="Arial"/>
                <w:sz w:val="22"/>
                <w:szCs w:val="22"/>
              </w:rPr>
              <w:t>Structured learning and teaching classes</w:t>
            </w:r>
          </w:p>
        </w:tc>
        <w:tc>
          <w:tcPr>
            <w:tcW w:w="2500" w:type="pct"/>
          </w:tcPr>
          <w:p w14:paraId="2758F275" w14:textId="77777777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AKE FROM ABOVE+</w:t>
            </w:r>
          </w:p>
        </w:tc>
      </w:tr>
      <w:tr w:rsidR="00B6236D" w:rsidRPr="009A01B8" w14:paraId="245A2964" w14:textId="77777777" w:rsidTr="00B0086E">
        <w:tc>
          <w:tcPr>
            <w:tcW w:w="2500" w:type="pct"/>
          </w:tcPr>
          <w:p w14:paraId="5C2E5AF7" w14:textId="4F67B78D" w:rsidR="00B6236D" w:rsidRPr="009A01B8" w:rsidRDefault="00B6236D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Reading course materials</w:t>
            </w:r>
          </w:p>
        </w:tc>
        <w:tc>
          <w:tcPr>
            <w:tcW w:w="2500" w:type="pct"/>
          </w:tcPr>
          <w:p w14:paraId="79649FFA" w14:textId="6A3B378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364FEA98" w14:textId="77777777" w:rsidTr="00B0086E">
        <w:tc>
          <w:tcPr>
            <w:tcW w:w="2500" w:type="pct"/>
          </w:tcPr>
          <w:p w14:paraId="31F2A6A3" w14:textId="3EA19926" w:rsidR="00B6236D" w:rsidRPr="009A01B8" w:rsidRDefault="00B6236D" w:rsidP="002B050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Working on assignments</w:t>
            </w:r>
          </w:p>
        </w:tc>
        <w:tc>
          <w:tcPr>
            <w:tcW w:w="2500" w:type="pct"/>
          </w:tcPr>
          <w:p w14:paraId="44EF95BA" w14:textId="7CCDE4B8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014D3374" w14:textId="77777777" w:rsidTr="00B0086E">
        <w:tc>
          <w:tcPr>
            <w:tcW w:w="2500" w:type="pct"/>
          </w:tcPr>
          <w:p w14:paraId="32E7A3E2" w14:textId="6E2B6E09" w:rsidR="00B6236D" w:rsidRPr="009A01B8" w:rsidRDefault="00B6236D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 xml:space="preserve">Preparation </w:t>
            </w:r>
            <w:r w:rsidR="00562D86">
              <w:rPr>
                <w:rFonts w:ascii="Arial" w:hAnsi="Arial" w:cs="Arial"/>
                <w:sz w:val="22"/>
                <w:szCs w:val="22"/>
              </w:rPr>
              <w:t>for</w:t>
            </w:r>
            <w:r w:rsidRPr="009A01B8">
              <w:rPr>
                <w:rFonts w:ascii="Arial" w:hAnsi="Arial" w:cs="Arial"/>
                <w:sz w:val="22"/>
                <w:szCs w:val="22"/>
              </w:rPr>
              <w:t xml:space="preserve"> a</w:t>
            </w:r>
            <w:r w:rsidR="00562D86">
              <w:rPr>
                <w:rFonts w:ascii="Arial" w:hAnsi="Arial" w:cs="Arial"/>
                <w:sz w:val="22"/>
                <w:szCs w:val="22"/>
              </w:rPr>
              <w:t>ssessments</w:t>
            </w:r>
          </w:p>
        </w:tc>
        <w:tc>
          <w:tcPr>
            <w:tcW w:w="2500" w:type="pct"/>
          </w:tcPr>
          <w:p w14:paraId="7B86E6B2" w14:textId="01CC6D4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9A01B8" w14:paraId="21449ABE" w14:textId="77777777" w:rsidTr="00B0086E">
        <w:tc>
          <w:tcPr>
            <w:tcW w:w="2500" w:type="pct"/>
          </w:tcPr>
          <w:p w14:paraId="2476828E" w14:textId="0D3C24BF" w:rsidR="001F5E56" w:rsidRPr="009A01B8" w:rsidRDefault="001F5E56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992BEE">
              <w:rPr>
                <w:rFonts w:ascii="Arial" w:hAnsi="Arial" w:cs="Arial"/>
                <w:sz w:val="22"/>
                <w:szCs w:val="22"/>
              </w:rPr>
              <w:t>Anything</w:t>
            </w:r>
            <w:r>
              <w:rPr>
                <w:rFonts w:ascii="Arial" w:hAnsi="Arial" w:cs="Arial"/>
                <w:sz w:val="22"/>
                <w:szCs w:val="22"/>
              </w:rPr>
              <w:t xml:space="preserve"> else which is needed for studying this course+</w:t>
            </w:r>
          </w:p>
        </w:tc>
        <w:tc>
          <w:tcPr>
            <w:tcW w:w="2500" w:type="pct"/>
          </w:tcPr>
          <w:p w14:paraId="717B464B" w14:textId="77777777" w:rsidR="001F5E56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139968FB" w14:textId="77777777" w:rsidTr="00B0086E">
        <w:tc>
          <w:tcPr>
            <w:tcW w:w="2500" w:type="pct"/>
          </w:tcPr>
          <w:p w14:paraId="764DF9FC" w14:textId="77777777" w:rsidR="007E3AE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  <w:r w:rsidRPr="009A01B8">
              <w:rPr>
                <w:rFonts w:ascii="Arial" w:hAnsi="Arial" w:cs="Arial"/>
                <w:sz w:val="22"/>
                <w:szCs w:val="22"/>
              </w:rPr>
              <w:t>xamination</w:t>
            </w:r>
          </w:p>
          <w:p w14:paraId="58500389" w14:textId="79BDB9A5" w:rsidR="00F31FE3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  <w:r w:rsidR="00CA36E4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Remove row if no examination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</w:p>
        </w:tc>
        <w:tc>
          <w:tcPr>
            <w:tcW w:w="2500" w:type="pct"/>
          </w:tcPr>
          <w:p w14:paraId="25177838" w14:textId="7B69297A" w:rsidR="00F31FE3" w:rsidRDefault="001F5E56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10A48BF1" w14:textId="6D180A4E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5923D95D" w14:textId="77777777" w:rsidTr="00B0086E">
        <w:tc>
          <w:tcPr>
            <w:tcW w:w="2500" w:type="pct"/>
          </w:tcPr>
          <w:p w14:paraId="09BB9521" w14:textId="77777777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TOTAL</w:t>
            </w:r>
          </w:p>
        </w:tc>
        <w:tc>
          <w:tcPr>
            <w:tcW w:w="2500" w:type="pct"/>
          </w:tcPr>
          <w:p w14:paraId="510B6328" w14:textId="77777777" w:rsidR="00F31FE3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OTAL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7C54B800" w14:textId="27AB8DBC" w:rsidR="007E3AE8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nsure the total matches the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sum of th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above 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hours++</w:t>
            </w:r>
          </w:p>
        </w:tc>
      </w:tr>
    </w:tbl>
    <w:p w14:paraId="502D8E98" w14:textId="5FE721EF" w:rsidR="00EA1334" w:rsidRDefault="00EA1334">
      <w:pPr>
        <w:spacing w:after="160" w:line="259" w:lineRule="auto"/>
        <w:rPr>
          <w:b/>
          <w:smallCaps/>
        </w:rPr>
      </w:pPr>
    </w:p>
    <w:p w14:paraId="4700A25C" w14:textId="1E714FD8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Content</w:t>
      </w:r>
    </w:p>
    <w:p w14:paraId="0803C1AC" w14:textId="4500A4B9" w:rsidR="00A71D6E" w:rsidRPr="00690F40" w:rsidRDefault="00A71D6E" w:rsidP="00A71D6E">
      <w:pPr>
        <w:rPr>
          <w:rFonts w:ascii="Arial" w:hAnsi="Arial" w:cs="Arial"/>
          <w:b/>
          <w:bCs/>
          <w:sz w:val="22"/>
          <w:szCs w:val="22"/>
        </w:rPr>
      </w:pP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lastRenderedPageBreak/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COPY THE CONTENT/TOPICS FROM THE COURSE DESCRIPTOR</w:t>
      </w: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BCB0179" w14:textId="77777777" w:rsidR="00A71D6E" w:rsidRDefault="00A71D6E" w:rsidP="00F31FE3">
      <w:pPr>
        <w:jc w:val="center"/>
        <w:rPr>
          <w:rFonts w:ascii="Arial" w:hAnsi="Arial" w:cs="Arial"/>
          <w:b/>
          <w:bCs/>
          <w:sz w:val="22"/>
          <w:szCs w:val="22"/>
          <w:highlight w:val="yellow"/>
        </w:rPr>
      </w:pPr>
    </w:p>
    <w:p w14:paraId="11B81CCF" w14:textId="13298B20" w:rsidR="00F31FE3" w:rsidRPr="007D1F77" w:rsidRDefault="00F31FE3" w:rsidP="00F31FE3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7D1F77">
        <w:rPr>
          <w:rFonts w:ascii="Arial" w:hAnsi="Arial" w:cs="Arial"/>
          <w:b/>
          <w:bCs/>
          <w:sz w:val="22"/>
          <w:szCs w:val="22"/>
          <w:highlight w:val="yellow"/>
        </w:rPr>
        <w:t>++FOR TRIMESTER-BASED COURSES++</w:t>
      </w:r>
    </w:p>
    <w:p w14:paraId="15E05056" w14:textId="77777777" w:rsidR="003C5382" w:rsidRPr="00852524" w:rsidRDefault="003C5382" w:rsidP="003C5382">
      <w:pPr>
        <w:pStyle w:val="Heading4"/>
        <w:rPr>
          <w:rFonts w:ascii="Arial" w:hAnsi="Arial" w:cs="Arial"/>
          <w:bCs w:val="0"/>
          <w:sz w:val="22"/>
          <w:szCs w:val="22"/>
        </w:rPr>
      </w:pPr>
    </w:p>
    <w:tbl>
      <w:tblPr>
        <w:tblW w:w="9523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74"/>
        <w:gridCol w:w="1229"/>
        <w:gridCol w:w="6520"/>
      </w:tblGrid>
      <w:tr w:rsidR="00BB4DBE" w:rsidRPr="00852524" w14:paraId="3C4E098E" w14:textId="77777777" w:rsidTr="007D1F77">
        <w:trPr>
          <w:trHeight w:val="298"/>
        </w:trPr>
        <w:tc>
          <w:tcPr>
            <w:tcW w:w="1774" w:type="dxa"/>
            <w:tcBorders>
              <w:bottom w:val="single" w:sz="4" w:space="0" w:color="auto"/>
            </w:tcBorders>
            <w:vAlign w:val="center"/>
          </w:tcPr>
          <w:p w14:paraId="5976C1D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Week #</w:t>
            </w:r>
          </w:p>
          <w:p w14:paraId="3BF743B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tarting</w:t>
            </w:r>
          </w:p>
        </w:tc>
        <w:tc>
          <w:tcPr>
            <w:tcW w:w="1229" w:type="dxa"/>
            <w:tcBorders>
              <w:bottom w:val="single" w:sz="4" w:space="0" w:color="auto"/>
            </w:tcBorders>
            <w:vAlign w:val="center"/>
          </w:tcPr>
          <w:p w14:paraId="17ED07C4" w14:textId="419A06D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ession</w:t>
            </w:r>
          </w:p>
        </w:tc>
        <w:tc>
          <w:tcPr>
            <w:tcW w:w="6520" w:type="dxa"/>
            <w:tcBorders>
              <w:bottom w:val="single" w:sz="4" w:space="0" w:color="auto"/>
            </w:tcBorders>
            <w:vAlign w:val="center"/>
          </w:tcPr>
          <w:p w14:paraId="7B4FA698" w14:textId="0584D3D8" w:rsidR="00BB4DBE" w:rsidRPr="00852524" w:rsidRDefault="000D50B9" w:rsidP="007D1F77">
            <w:pPr>
              <w:spacing w:before="80" w:after="8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ntent</w:t>
            </w:r>
          </w:p>
        </w:tc>
      </w:tr>
      <w:tr w:rsidR="00BB4DBE" w:rsidRPr="00852524" w14:paraId="6A45D494" w14:textId="77777777" w:rsidTr="007D1F77">
        <w:trPr>
          <w:trHeight w:val="373"/>
        </w:trPr>
        <w:tc>
          <w:tcPr>
            <w:tcW w:w="1774" w:type="dxa"/>
            <w:tcBorders>
              <w:top w:val="single" w:sz="4" w:space="0" w:color="auto"/>
            </w:tcBorders>
            <w:vAlign w:val="center"/>
          </w:tcPr>
          <w:p w14:paraId="18D16800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 xml:space="preserve">Week 1 </w:t>
            </w:r>
          </w:p>
          <w:p w14:paraId="348F928E" w14:textId="47E46E9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top w:val="single" w:sz="4" w:space="0" w:color="auto"/>
            </w:tcBorders>
            <w:vAlign w:val="center"/>
          </w:tcPr>
          <w:p w14:paraId="02F6212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</w:t>
            </w:r>
          </w:p>
          <w:p w14:paraId="3762F7F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6520" w:type="dxa"/>
            <w:tcBorders>
              <w:top w:val="single" w:sz="4" w:space="0" w:color="auto"/>
            </w:tcBorders>
            <w:vAlign w:val="center"/>
          </w:tcPr>
          <w:p w14:paraId="6AD0736F" w14:textId="66C7B0D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0A4F8A7F" w14:textId="77777777" w:rsidTr="007D1F77">
        <w:trPr>
          <w:trHeight w:val="495"/>
        </w:trPr>
        <w:tc>
          <w:tcPr>
            <w:tcW w:w="1774" w:type="dxa"/>
            <w:vAlign w:val="center"/>
          </w:tcPr>
          <w:p w14:paraId="13F922E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2</w:t>
            </w:r>
          </w:p>
          <w:p w14:paraId="57BD02C2" w14:textId="76980D1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91FBC9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2191FCB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7897C8FF" w14:textId="47211423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0D12492" w14:textId="77777777" w:rsidTr="007D1F77">
        <w:trPr>
          <w:trHeight w:val="403"/>
        </w:trPr>
        <w:tc>
          <w:tcPr>
            <w:tcW w:w="1774" w:type="dxa"/>
            <w:vAlign w:val="center"/>
          </w:tcPr>
          <w:p w14:paraId="2880E92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3</w:t>
            </w:r>
          </w:p>
          <w:p w14:paraId="747D4DCA" w14:textId="3D9C8AC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61E294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4E2376F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6520" w:type="dxa"/>
            <w:vAlign w:val="center"/>
          </w:tcPr>
          <w:p w14:paraId="4197D592" w14:textId="50F8E5A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64AA3E1" w14:textId="77777777" w:rsidTr="007D1F77">
        <w:trPr>
          <w:trHeight w:val="382"/>
        </w:trPr>
        <w:tc>
          <w:tcPr>
            <w:tcW w:w="1774" w:type="dxa"/>
            <w:vAlign w:val="center"/>
          </w:tcPr>
          <w:p w14:paraId="1274AB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4</w:t>
            </w:r>
          </w:p>
          <w:p w14:paraId="20F01BF0" w14:textId="2FBAD28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66C83B4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7</w:t>
            </w:r>
          </w:p>
          <w:p w14:paraId="7C056F1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6520" w:type="dxa"/>
            <w:vAlign w:val="center"/>
          </w:tcPr>
          <w:p w14:paraId="778402B2" w14:textId="3CE909C4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6300A27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187DBE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5</w:t>
            </w:r>
          </w:p>
          <w:p w14:paraId="2B0658A4" w14:textId="7CA5F0E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2D83499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9</w:t>
            </w:r>
          </w:p>
          <w:p w14:paraId="20AC1B8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6520" w:type="dxa"/>
            <w:vAlign w:val="center"/>
          </w:tcPr>
          <w:p w14:paraId="05A8B774" w14:textId="52F4039E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DF4076B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2C0276C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6</w:t>
            </w:r>
          </w:p>
          <w:p w14:paraId="75936677" w14:textId="72F1043F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2CEC995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1</w:t>
            </w:r>
          </w:p>
          <w:p w14:paraId="421837C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6520" w:type="dxa"/>
            <w:vAlign w:val="center"/>
          </w:tcPr>
          <w:p w14:paraId="36201D7D" w14:textId="67CAE07C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26E6D90" w14:textId="77777777" w:rsidTr="007D1F77">
        <w:trPr>
          <w:trHeight w:val="474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5CD8AC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7</w:t>
            </w:r>
          </w:p>
          <w:p w14:paraId="0951FEB0" w14:textId="6DA7092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2B87E92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3</w:t>
            </w:r>
          </w:p>
          <w:p w14:paraId="29A46C39" w14:textId="1808D86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23D888B9" w14:textId="2662FA0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4F005FAB" w14:textId="77777777" w:rsidTr="007D1F77">
        <w:trPr>
          <w:trHeight w:val="409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16E1DDC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8</w:t>
            </w:r>
          </w:p>
          <w:p w14:paraId="487C2DCE" w14:textId="4E2A6B7C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0C78C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5</w:t>
            </w:r>
          </w:p>
          <w:p w14:paraId="1FEE9895" w14:textId="62720B9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1F605FC0" w14:textId="685B723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3928B9C" w14:textId="77777777" w:rsidTr="007D1F77">
        <w:trPr>
          <w:trHeight w:val="478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5C62F8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9</w:t>
            </w:r>
          </w:p>
          <w:p w14:paraId="5BE8828A" w14:textId="252C6F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D17698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7</w:t>
            </w:r>
          </w:p>
          <w:p w14:paraId="413430A5" w14:textId="363869B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0A3B0223" w14:textId="57D29F6F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6149EECE" w14:textId="77777777" w:rsidTr="007D1F77">
        <w:trPr>
          <w:trHeight w:val="344"/>
        </w:trPr>
        <w:tc>
          <w:tcPr>
            <w:tcW w:w="1774" w:type="dxa"/>
            <w:vAlign w:val="center"/>
          </w:tcPr>
          <w:p w14:paraId="1802A67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0</w:t>
            </w:r>
          </w:p>
          <w:p w14:paraId="38B9891C" w14:textId="23B0D0D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8EA8BD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9</w:t>
            </w:r>
          </w:p>
          <w:p w14:paraId="346A9FA8" w14:textId="090318E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6520" w:type="dxa"/>
            <w:tcBorders>
              <w:bottom w:val="nil"/>
            </w:tcBorders>
            <w:vAlign w:val="center"/>
          </w:tcPr>
          <w:p w14:paraId="797BC7EB" w14:textId="558F600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1C8F61B9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6C5B3FAE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1</w:t>
            </w:r>
          </w:p>
          <w:p w14:paraId="03A6F72B" w14:textId="7133651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84B452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1</w:t>
            </w:r>
          </w:p>
          <w:p w14:paraId="31B14AE1" w14:textId="3AA82D0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2</w:t>
            </w:r>
          </w:p>
        </w:tc>
        <w:tc>
          <w:tcPr>
            <w:tcW w:w="6520" w:type="dxa"/>
            <w:vAlign w:val="center"/>
          </w:tcPr>
          <w:p w14:paraId="79926796" w14:textId="22240A5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2FDBB8C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43A4BCC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2</w:t>
            </w:r>
          </w:p>
          <w:p w14:paraId="21EB7AC6" w14:textId="35231E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1D1B094" w14:textId="25FD109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447015E0" w14:textId="6482FE3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1B0412BC" w14:textId="72ACC3E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4310DC01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2106B78D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3</w:t>
            </w:r>
          </w:p>
          <w:p w14:paraId="6B01F866" w14:textId="5D5BF844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4193DA37" w14:textId="77777777" w:rsidR="001F5E56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5</w:t>
            </w:r>
          </w:p>
          <w:p w14:paraId="45A360F5" w14:textId="07A954E3" w:rsidR="000D50B9" w:rsidRPr="00852524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6+</w:t>
            </w:r>
          </w:p>
        </w:tc>
        <w:tc>
          <w:tcPr>
            <w:tcW w:w="6520" w:type="dxa"/>
            <w:vAlign w:val="center"/>
          </w:tcPr>
          <w:p w14:paraId="27CB733E" w14:textId="72230A01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m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7D309247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78D4DAF7" w14:textId="77777777" w:rsidR="001F5E56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ek 14</w:t>
            </w:r>
          </w:p>
          <w:p w14:paraId="18E1364F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5FE993A2" w14:textId="6B376C86" w:rsidR="00D91962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7</w:t>
            </w:r>
          </w:p>
          <w:p w14:paraId="12ED42DA" w14:textId="0A205A3C" w:rsidR="001F5E56" w:rsidRPr="00852524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8+</w:t>
            </w:r>
          </w:p>
        </w:tc>
        <w:tc>
          <w:tcPr>
            <w:tcW w:w="6520" w:type="dxa"/>
            <w:vAlign w:val="center"/>
          </w:tcPr>
          <w:p w14:paraId="332A69FB" w14:textId="57C95205" w:rsidR="001F5E56" w:rsidRPr="00852524" w:rsidRDefault="001F5E56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m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</w:tbl>
    <w:p w14:paraId="4B68B4AA" w14:textId="29C3D4B0" w:rsidR="001F5E56" w:rsidRDefault="001F5E56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6176BDC3" w14:textId="277556AF" w:rsidR="00A25816" w:rsidRPr="00A25816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The d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ates following week numbers are for the </w:t>
      </w:r>
      <w:r w:rsidR="00F31FE3" w:rsidRPr="00A25816">
        <w:rPr>
          <w:rFonts w:ascii="Arial" w:hAnsi="Arial" w:cs="Arial"/>
          <w:bCs/>
          <w:sz w:val="22"/>
          <w:szCs w:val="22"/>
          <w:u w:val="single"/>
        </w:rPr>
        <w:t>Monday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f that week.</w:t>
      </w:r>
    </w:p>
    <w:p w14:paraId="321AC5EF" w14:textId="03C8730E" w:rsidR="00F31FE3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+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The following </w:t>
      </w:r>
      <w:r w:rsidR="007D1F77" w:rsidRPr="00A25816">
        <w:rPr>
          <w:rFonts w:ascii="Arial" w:hAnsi="Arial" w:cs="Arial"/>
          <w:bCs/>
          <w:sz w:val="22"/>
          <w:szCs w:val="22"/>
        </w:rPr>
        <w:t>is a</w:t>
      </w:r>
      <w:r w:rsidRPr="00A25816">
        <w:rPr>
          <w:rFonts w:ascii="Arial" w:hAnsi="Arial" w:cs="Arial"/>
          <w:bCs/>
          <w:sz w:val="22"/>
          <w:szCs w:val="22"/>
        </w:rPr>
        <w:t xml:space="preserve"> 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public holiday and there will be no classes or </w:t>
      </w:r>
      <w:r w:rsidRPr="00A25816">
        <w:rPr>
          <w:rFonts w:ascii="Arial" w:hAnsi="Arial" w:cs="Arial"/>
          <w:bCs/>
          <w:sz w:val="22"/>
          <w:szCs w:val="22"/>
        </w:rPr>
        <w:t>assessments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n that day:+</w:t>
      </w:r>
    </w:p>
    <w:p w14:paraId="741F7619" w14:textId="3CCA730A" w:rsidR="00A25816" w:rsidRPr="00A25816" w:rsidRDefault="00A25816" w:rsidP="00F31FE3">
      <w:pPr>
        <w:jc w:val="both"/>
        <w:rPr>
          <w:rFonts w:ascii="Arial" w:hAnsi="Arial" w:cs="Arial"/>
          <w:b/>
          <w:sz w:val="22"/>
          <w:szCs w:val="22"/>
        </w:rPr>
      </w:pPr>
      <w:r w:rsidRPr="00A25816">
        <w:rPr>
          <w:rFonts w:ascii="Arial" w:hAnsi="Arial" w:cs="Arial"/>
          <w:b/>
          <w:sz w:val="22"/>
          <w:szCs w:val="22"/>
          <w:highlight w:val="yellow"/>
        </w:rPr>
        <w:t>++OR++</w:t>
      </w:r>
    </w:p>
    <w:p w14:paraId="7A3C065E" w14:textId="3A802F2F" w:rsidR="00A25816" w:rsidRDefault="00A25816" w:rsidP="00A25816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+The following are public holidays and there will be no classes or assessments on these days:+</w:t>
      </w:r>
    </w:p>
    <w:p w14:paraId="48281F91" w14:textId="77777777" w:rsidR="00F31FE3" w:rsidRPr="00852524" w:rsidRDefault="00F31FE3" w:rsidP="00F31FE3">
      <w:pPr>
        <w:jc w:val="both"/>
        <w:rPr>
          <w:rFonts w:ascii="Arial" w:hAnsi="Arial" w:cs="Arial"/>
          <w:bCs/>
          <w:sz w:val="22"/>
          <w:szCs w:val="22"/>
        </w:rPr>
      </w:pPr>
    </w:p>
    <w:p w14:paraId="464FCAED" w14:textId="50008AB1" w:rsidR="00F31FE3" w:rsidRPr="00852524" w:rsidRDefault="00F31FE3" w:rsidP="00F31FE3">
      <w:pPr>
        <w:pStyle w:val="ListParagraph"/>
        <w:numPr>
          <w:ilvl w:val="0"/>
          <w:numId w:val="5"/>
        </w:numPr>
        <w:ind w:left="0" w:firstLine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+ENTER PUBLIC HOLIDAY HERE (Day, date, holiday name), ONE PER LINE+</w:t>
      </w:r>
    </w:p>
    <w:p w14:paraId="58C33A7A" w14:textId="77777777" w:rsidR="00F31FE3" w:rsidRDefault="00F31FE3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D0A935A" w14:textId="77777777" w:rsidR="00F31FE3" w:rsidRDefault="00F31FE3" w:rsidP="00992BEE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3D2720E9" w14:textId="143F240D" w:rsidR="00F31FE3" w:rsidRDefault="00F31FE3" w:rsidP="00690F40">
      <w:pPr>
        <w:ind w:left="1418" w:hanging="1276"/>
        <w:jc w:val="center"/>
        <w:rPr>
          <w:rFonts w:ascii="Arial" w:hAnsi="Arial" w:cs="Arial"/>
          <w:b/>
          <w:bCs/>
          <w:sz w:val="22"/>
          <w:szCs w:val="22"/>
        </w:rPr>
      </w:pP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7D1F77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1499BCFD" w14:textId="3D7A010D" w:rsidR="00BB4DBE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ontent</w:t>
      </w:r>
    </w:p>
    <w:p w14:paraId="0C8727EB" w14:textId="7AD293E8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: XX</w:t>
      </w:r>
    </w:p>
    <w:p w14:paraId="7B8129E8" w14:textId="46B3CBD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B: XX</w:t>
      </w:r>
    </w:p>
    <w:p w14:paraId="7A9FD5E3" w14:textId="7777777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87"/>
        <w:gridCol w:w="1391"/>
        <w:gridCol w:w="4770"/>
        <w:gridCol w:w="2340"/>
      </w:tblGrid>
      <w:tr w:rsidR="00BB4DBE" w14:paraId="0EEA367C" w14:textId="77777777" w:rsidTr="00F31FE3">
        <w:tc>
          <w:tcPr>
            <w:tcW w:w="987" w:type="dxa"/>
          </w:tcPr>
          <w:p w14:paraId="3051BE15" w14:textId="7F9A84D9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Week</w:t>
            </w:r>
          </w:p>
        </w:tc>
        <w:tc>
          <w:tcPr>
            <w:tcW w:w="1391" w:type="dxa"/>
          </w:tcPr>
          <w:p w14:paraId="4AF5F38F" w14:textId="25C84568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4770" w:type="dxa"/>
          </w:tcPr>
          <w:p w14:paraId="588D9D2C" w14:textId="440AF663" w:rsidR="00BB4DBE" w:rsidRDefault="000D50B9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ontent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Activity</w:t>
            </w:r>
          </w:p>
        </w:tc>
        <w:tc>
          <w:tcPr>
            <w:tcW w:w="2340" w:type="dxa"/>
          </w:tcPr>
          <w:p w14:paraId="4BD39439" w14:textId="2E293E02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cturer</w:t>
            </w:r>
          </w:p>
        </w:tc>
      </w:tr>
      <w:tr w:rsidR="00BB4DBE" w14:paraId="575EEB49" w14:textId="77777777" w:rsidTr="00F31FE3">
        <w:tc>
          <w:tcPr>
            <w:tcW w:w="987" w:type="dxa"/>
          </w:tcPr>
          <w:p w14:paraId="4A38FC7A" w14:textId="1A4A0243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391" w:type="dxa"/>
          </w:tcPr>
          <w:p w14:paraId="073AAE7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143AC0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4C2C37A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18490812" w14:textId="77777777" w:rsidTr="00F31FE3">
        <w:tc>
          <w:tcPr>
            <w:tcW w:w="987" w:type="dxa"/>
          </w:tcPr>
          <w:p w14:paraId="6F753A84" w14:textId="2445786B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391" w:type="dxa"/>
          </w:tcPr>
          <w:p w14:paraId="7F52C27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24FBAB2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5E188C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4C987C8B" w14:textId="77777777" w:rsidTr="00F31FE3">
        <w:tc>
          <w:tcPr>
            <w:tcW w:w="987" w:type="dxa"/>
          </w:tcPr>
          <w:p w14:paraId="44C762D8" w14:textId="18295D91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391" w:type="dxa"/>
          </w:tcPr>
          <w:p w14:paraId="3027DD2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45CBF9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752FFA0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523EB029" w14:textId="77777777" w:rsidTr="00F31FE3">
        <w:tc>
          <w:tcPr>
            <w:tcW w:w="987" w:type="dxa"/>
          </w:tcPr>
          <w:p w14:paraId="10EEC6C7" w14:textId="05F73C1A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391" w:type="dxa"/>
          </w:tcPr>
          <w:p w14:paraId="334C717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16A9024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CC810F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60AEAEE6" w14:textId="77777777" w:rsidTr="00F31FE3">
        <w:tc>
          <w:tcPr>
            <w:tcW w:w="987" w:type="dxa"/>
          </w:tcPr>
          <w:p w14:paraId="49F9012A" w14:textId="78C95C4D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1391" w:type="dxa"/>
          </w:tcPr>
          <w:p w14:paraId="70AE942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4768B95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02D5D73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2B434BB" w14:textId="77777777" w:rsidTr="00F31FE3">
        <w:tc>
          <w:tcPr>
            <w:tcW w:w="987" w:type="dxa"/>
          </w:tcPr>
          <w:p w14:paraId="28789DCD" w14:textId="5FE6F247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1391" w:type="dxa"/>
          </w:tcPr>
          <w:p w14:paraId="364A8FB3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657791C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372071A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4988ED0" w14:textId="77777777" w:rsidTr="00F31FE3">
        <w:tc>
          <w:tcPr>
            <w:tcW w:w="987" w:type="dxa"/>
          </w:tcPr>
          <w:p w14:paraId="0657E4D2" w14:textId="39E974D2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1391" w:type="dxa"/>
          </w:tcPr>
          <w:p w14:paraId="74F1FB9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24CDB1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597EE80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7349EA3C" w14:textId="77777777" w:rsidR="00BB4DBE" w:rsidRDefault="00BB4DBE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E1CC6E3" w14:textId="77777777" w:rsidR="001F5E56" w:rsidRDefault="001F5E56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CFFC1EE" w14:textId="5C9F138B" w:rsidR="00D109BA" w:rsidRPr="00BF7111" w:rsidRDefault="00D93336" w:rsidP="007D1F77">
      <w:pPr>
        <w:ind w:left="720" w:hanging="720"/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</w:rPr>
        <w:t>Note:</w:t>
      </w:r>
      <w:r w:rsidR="00852524" w:rsidRPr="00BF7111">
        <w:rPr>
          <w:rFonts w:ascii="Arial" w:hAnsi="Arial" w:cs="Arial"/>
          <w:b/>
          <w:bCs/>
          <w:sz w:val="22"/>
          <w:szCs w:val="22"/>
        </w:rPr>
        <w:tab/>
      </w:r>
      <w:r w:rsidR="00BB4DBE" w:rsidRPr="00BF7111">
        <w:rPr>
          <w:rFonts w:ascii="Arial" w:hAnsi="Arial" w:cs="Arial"/>
          <w:b/>
          <w:bCs/>
          <w:sz w:val="22"/>
          <w:szCs w:val="22"/>
        </w:rPr>
        <w:t xml:space="preserve">Th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 xml:space="preserve">above </w:t>
      </w:r>
      <w:r w:rsidR="00BB4DBE" w:rsidRPr="00BF7111">
        <w:rPr>
          <w:rFonts w:ascii="Arial" w:hAnsi="Arial" w:cs="Arial"/>
          <w:b/>
          <w:bCs/>
          <w:sz w:val="22"/>
          <w:szCs w:val="22"/>
        </w:rPr>
        <w:t>s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chedul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>is provided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 as a general guide and may be subject to minor variation. </w:t>
      </w:r>
    </w:p>
    <w:p w14:paraId="7D7AE2BF" w14:textId="2FE7FF0C" w:rsidR="00EF6615" w:rsidRPr="00A44E12" w:rsidRDefault="00EF6615" w:rsidP="00A44E12">
      <w:pPr>
        <w:pStyle w:val="BodyText"/>
        <w:rPr>
          <w:bCs w:val="0"/>
          <w:lang w:val="en-GB"/>
        </w:rPr>
      </w:pPr>
    </w:p>
    <w:p w14:paraId="28EA84AE" w14:textId="26532049" w:rsidR="00852524" w:rsidRPr="00852524" w:rsidRDefault="00B0086E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adings and </w:t>
      </w:r>
      <w:r w:rsidR="00852524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sources </w:t>
      </w:r>
    </w:p>
    <w:p w14:paraId="64BCA3FE" w14:textId="2E7B6DDA" w:rsidR="000D50B9" w:rsidRPr="005741DE" w:rsidRDefault="00BB4DBE" w:rsidP="00B0086E">
      <w:pPr>
        <w:pStyle w:val="mcntmsonormal1"/>
        <w:spacing w:after="120"/>
        <w:jc w:val="both"/>
        <w:rPr>
          <w:rFonts w:ascii="Arial" w:hAnsi="Arial" w:cs="Arial"/>
          <w:b/>
          <w:bCs/>
        </w:rPr>
      </w:pPr>
      <w:r w:rsidRPr="005741DE">
        <w:rPr>
          <w:rFonts w:ascii="Arial" w:hAnsi="Arial" w:cs="Arial"/>
          <w:b/>
          <w:bCs/>
          <w:highlight w:val="yellow"/>
        </w:rPr>
        <w:t>++</w:t>
      </w:r>
      <w:r w:rsidR="000D50B9" w:rsidRPr="005741DE">
        <w:rPr>
          <w:rFonts w:ascii="Arial" w:hAnsi="Arial" w:cs="Arial"/>
          <w:b/>
          <w:bCs/>
          <w:highlight w:val="yellow"/>
        </w:rPr>
        <w:t xml:space="preserve">REMOVE THE FOLLOWING IF NOT USING </w:t>
      </w:r>
      <w:r w:rsidR="005741DE" w:rsidRPr="005741DE">
        <w:rPr>
          <w:rFonts w:ascii="Arial" w:hAnsi="Arial" w:cs="Arial"/>
          <w:b/>
          <w:bCs/>
          <w:highlight w:val="yellow"/>
        </w:rPr>
        <w:t>e-</w:t>
      </w:r>
      <w:r w:rsidR="000D50B9" w:rsidRPr="005741DE">
        <w:rPr>
          <w:rFonts w:ascii="Arial" w:hAnsi="Arial" w:cs="Arial"/>
          <w:b/>
          <w:bCs/>
          <w:highlight w:val="yellow"/>
        </w:rPr>
        <w:t xml:space="preserve">BOOKS, OR USING </w:t>
      </w:r>
      <w:r w:rsidR="005741DE" w:rsidRPr="005741DE">
        <w:rPr>
          <w:rFonts w:ascii="Arial" w:hAnsi="Arial" w:cs="Arial"/>
          <w:b/>
          <w:bCs/>
          <w:highlight w:val="yellow"/>
        </w:rPr>
        <w:t>e</w:t>
      </w:r>
      <w:r w:rsidR="000D50B9" w:rsidRPr="005741DE">
        <w:rPr>
          <w:rFonts w:ascii="Arial" w:hAnsi="Arial" w:cs="Arial"/>
          <w:b/>
          <w:bCs/>
          <w:highlight w:val="yellow"/>
        </w:rPr>
        <w:t>-LEARNING TO DISTRIBUTE TEXT</w:t>
      </w:r>
      <w:r w:rsidR="005741DE" w:rsidRPr="005741DE">
        <w:rPr>
          <w:rFonts w:ascii="Arial" w:hAnsi="Arial" w:cs="Arial"/>
          <w:b/>
          <w:bCs/>
          <w:highlight w:val="yellow"/>
        </w:rPr>
        <w:t>S</w:t>
      </w:r>
      <w:r w:rsidR="000D50B9" w:rsidRPr="005741DE">
        <w:rPr>
          <w:rFonts w:ascii="Arial" w:hAnsi="Arial" w:cs="Arial"/>
          <w:b/>
          <w:bCs/>
          <w:highlight w:val="yellow"/>
        </w:rPr>
        <w:t>+</w:t>
      </w:r>
      <w:r w:rsidR="005741DE" w:rsidRPr="005741DE">
        <w:rPr>
          <w:rFonts w:ascii="Arial" w:hAnsi="Arial" w:cs="Arial"/>
          <w:b/>
          <w:bCs/>
          <w:highlight w:val="yellow"/>
        </w:rPr>
        <w:t>+</w:t>
      </w:r>
      <w:r w:rsidR="000D50B9" w:rsidRPr="005741DE">
        <w:rPr>
          <w:rFonts w:ascii="Arial" w:hAnsi="Arial" w:cs="Arial"/>
          <w:b/>
          <w:bCs/>
        </w:rPr>
        <w:t xml:space="preserve"> </w:t>
      </w:r>
      <w:r w:rsidRPr="005741DE">
        <w:rPr>
          <w:rFonts w:ascii="Arial" w:hAnsi="Arial" w:cs="Arial"/>
          <w:b/>
          <w:bCs/>
        </w:rPr>
        <w:t xml:space="preserve"> </w:t>
      </w:r>
    </w:p>
    <w:p w14:paraId="6325A6B7" w14:textId="1BDA6E59" w:rsidR="00670E6B" w:rsidRPr="00852524" w:rsidRDefault="00B0086E" w:rsidP="00B0086E">
      <w:pPr>
        <w:pStyle w:val="mcntmsonormal1"/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>+</w:t>
      </w:r>
      <w:r w:rsidR="00670E6B" w:rsidRPr="00852524">
        <w:rPr>
          <w:rFonts w:ascii="Arial" w:hAnsi="Arial" w:cs="Arial"/>
        </w:rPr>
        <w:t xml:space="preserve">Your textbook will be issued in e-book format, not as </w:t>
      </w:r>
      <w:r w:rsidR="005741DE">
        <w:rPr>
          <w:rFonts w:ascii="Arial" w:hAnsi="Arial" w:cs="Arial"/>
        </w:rPr>
        <w:t xml:space="preserve">a </w:t>
      </w:r>
      <w:r w:rsidR="00670E6B" w:rsidRPr="00852524">
        <w:rPr>
          <w:rFonts w:ascii="Arial" w:hAnsi="Arial" w:cs="Arial"/>
        </w:rPr>
        <w:t>hard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copy</w:t>
      </w:r>
      <w:r w:rsidR="005741DE">
        <w:rPr>
          <w:rFonts w:ascii="Arial" w:hAnsi="Arial" w:cs="Arial"/>
        </w:rPr>
        <w:t>.  You will receive</w:t>
      </w:r>
      <w:r w:rsidR="00670E6B" w:rsidRPr="00852524">
        <w:rPr>
          <w:rFonts w:ascii="Arial" w:hAnsi="Arial" w:cs="Arial"/>
        </w:rPr>
        <w:t xml:space="preserve"> instructions for using a code to download your e-book onto your device. </w:t>
      </w:r>
      <w:r w:rsidR="00670E6B" w:rsidRPr="00852524">
        <w:rPr>
          <w:rFonts w:ascii="Arial" w:hAnsi="Arial" w:cs="Arial"/>
          <w:b/>
          <w:bCs/>
        </w:rPr>
        <w:t>Please note that e-books, once downloaded, cannot be returned.</w:t>
      </w:r>
      <w:r w:rsidR="005741DE" w:rsidRPr="005741DE">
        <w:rPr>
          <w:rFonts w:ascii="Arial" w:hAnsi="Arial" w:cs="Arial"/>
        </w:rPr>
        <w:t xml:space="preserve"> </w:t>
      </w:r>
      <w:r w:rsidR="00A246E7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 xml:space="preserve">If there is any </w:t>
      </w:r>
      <w:r w:rsidR="005741DE">
        <w:rPr>
          <w:rFonts w:ascii="Arial" w:hAnsi="Arial" w:cs="Arial"/>
        </w:rPr>
        <w:t>possibility</w:t>
      </w:r>
      <w:r w:rsidR="00670E6B" w:rsidRPr="00852524">
        <w:rPr>
          <w:rFonts w:ascii="Arial" w:hAnsi="Arial" w:cs="Arial"/>
        </w:rPr>
        <w:t xml:space="preserve"> that you might change </w:t>
      </w:r>
      <w:r w:rsidR="005741DE">
        <w:rPr>
          <w:rFonts w:ascii="Arial" w:hAnsi="Arial" w:cs="Arial"/>
        </w:rPr>
        <w:t xml:space="preserve">your </w:t>
      </w:r>
      <w:r w:rsidR="00670E6B" w:rsidRPr="00852524">
        <w:rPr>
          <w:rFonts w:ascii="Arial" w:hAnsi="Arial" w:cs="Arial"/>
        </w:rPr>
        <w:t xml:space="preserve">course, </w:t>
      </w:r>
      <w:r w:rsidR="005741DE">
        <w:rPr>
          <w:rFonts w:ascii="Arial" w:hAnsi="Arial" w:cs="Arial"/>
        </w:rPr>
        <w:t>do</w:t>
      </w:r>
      <w:r w:rsidR="00670E6B" w:rsidRPr="00852524">
        <w:rPr>
          <w:rFonts w:ascii="Arial" w:hAnsi="Arial" w:cs="Arial"/>
        </w:rPr>
        <w:t xml:space="preserve"> not download the e-book; wait until you have made your final course selection decision</w:t>
      </w:r>
      <w:r w:rsidR="005741DE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 for the </w:t>
      </w:r>
      <w:r w:rsidR="007E426C">
        <w:rPr>
          <w:rFonts w:ascii="Arial" w:hAnsi="Arial" w:cs="Arial"/>
        </w:rPr>
        <w:t>tri</w:t>
      </w:r>
      <w:r w:rsidR="00670E6B" w:rsidRPr="00852524">
        <w:rPr>
          <w:rFonts w:ascii="Arial" w:hAnsi="Arial" w:cs="Arial"/>
        </w:rPr>
        <w:t>mester before downloading any e-book</w:t>
      </w:r>
      <w:r w:rsidR="00A246E7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. 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If you download the e-book</w:t>
      </w:r>
      <w:r w:rsidR="005741DE">
        <w:rPr>
          <w:rFonts w:ascii="Arial" w:hAnsi="Arial" w:cs="Arial"/>
        </w:rPr>
        <w:t xml:space="preserve"> for a course</w:t>
      </w:r>
      <w:r w:rsidR="00670E6B" w:rsidRPr="00852524">
        <w:rPr>
          <w:rFonts w:ascii="Arial" w:hAnsi="Arial" w:cs="Arial"/>
        </w:rPr>
        <w:t xml:space="preserve">, </w:t>
      </w:r>
      <w:r w:rsidR="005741DE">
        <w:rPr>
          <w:rFonts w:ascii="Arial" w:hAnsi="Arial" w:cs="Arial"/>
        </w:rPr>
        <w:t>and</w:t>
      </w:r>
      <w:r w:rsidR="00670E6B" w:rsidRPr="00852524">
        <w:rPr>
          <w:rFonts w:ascii="Arial" w:hAnsi="Arial" w:cs="Arial"/>
        </w:rPr>
        <w:t xml:space="preserve"> then </w:t>
      </w:r>
      <w:r w:rsidR="005741DE">
        <w:rPr>
          <w:rFonts w:ascii="Arial" w:hAnsi="Arial" w:cs="Arial"/>
        </w:rPr>
        <w:t>withdraw from the</w:t>
      </w:r>
      <w:r w:rsidR="00670E6B" w:rsidRPr="00852524">
        <w:rPr>
          <w:rFonts w:ascii="Arial" w:hAnsi="Arial" w:cs="Arial"/>
        </w:rPr>
        <w:t xml:space="preserve"> course, you will be required to pay extra for the e-book for the new course.</w:t>
      </w:r>
      <w:r w:rsidR="000D50B9">
        <w:rPr>
          <w:rFonts w:ascii="Arial" w:hAnsi="Arial" w:cs="Arial"/>
        </w:rPr>
        <w:t>+</w:t>
      </w:r>
    </w:p>
    <w:p w14:paraId="40B46223" w14:textId="77777777" w:rsidR="00670E6B" w:rsidRPr="00670E6B" w:rsidRDefault="00670E6B" w:rsidP="00B0086E">
      <w:pPr>
        <w:jc w:val="both"/>
        <w:rPr>
          <w:rFonts w:ascii="Arial" w:hAnsi="Arial" w:cs="Arial"/>
          <w:sz w:val="22"/>
          <w:szCs w:val="22"/>
        </w:rPr>
      </w:pPr>
    </w:p>
    <w:p w14:paraId="2AB56A6B" w14:textId="3FD2C869" w:rsidR="0032713E" w:rsidRDefault="00C2769D" w:rsidP="00B0086E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nline Learning Management System</w:t>
      </w:r>
    </w:p>
    <w:p w14:paraId="4D5D99ED" w14:textId="4062D5EB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AIS </w:t>
      </w:r>
      <w:r w:rsidR="005741DE">
        <w:rPr>
          <w:rFonts w:ascii="Arial" w:hAnsi="Arial" w:cs="Arial"/>
          <w:sz w:val="22"/>
          <w:szCs w:val="22"/>
        </w:rPr>
        <w:t>l</w:t>
      </w:r>
      <w:r>
        <w:rPr>
          <w:rFonts w:ascii="Arial" w:hAnsi="Arial" w:cs="Arial"/>
          <w:sz w:val="22"/>
          <w:szCs w:val="22"/>
        </w:rPr>
        <w:t xml:space="preserve">earning </w:t>
      </w:r>
      <w:r w:rsidR="005741DE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anagement </w:t>
      </w:r>
      <w:r w:rsidR="005741DE">
        <w:rPr>
          <w:rFonts w:ascii="Arial" w:hAnsi="Arial" w:cs="Arial"/>
          <w:sz w:val="22"/>
          <w:szCs w:val="22"/>
        </w:rPr>
        <w:t>s</w:t>
      </w:r>
      <w:r w:rsidR="00C2769D">
        <w:rPr>
          <w:rFonts w:ascii="Arial" w:hAnsi="Arial" w:cs="Arial"/>
          <w:sz w:val="22"/>
          <w:szCs w:val="22"/>
        </w:rPr>
        <w:t>ystem is Moodle</w:t>
      </w:r>
      <w:r w:rsidR="005741DE">
        <w:rPr>
          <w:rFonts w:ascii="Arial" w:hAnsi="Arial" w:cs="Arial"/>
          <w:sz w:val="22"/>
          <w:szCs w:val="22"/>
        </w:rPr>
        <w:t xml:space="preserve"> which </w:t>
      </w:r>
      <w:r w:rsidR="00210BF3" w:rsidRPr="00852524">
        <w:rPr>
          <w:rFonts w:ascii="Arial" w:hAnsi="Arial" w:cs="Arial"/>
          <w:sz w:val="22"/>
          <w:szCs w:val="22"/>
        </w:rPr>
        <w:t>can be accessed at the following address:</w:t>
      </w:r>
      <w:r>
        <w:rPr>
          <w:rFonts w:ascii="Arial" w:hAnsi="Arial" w:cs="Arial"/>
          <w:sz w:val="22"/>
          <w:szCs w:val="22"/>
        </w:rPr>
        <w:t xml:space="preserve">  </w:t>
      </w:r>
      <w:hyperlink r:id="rId10" w:history="1">
        <w:r w:rsidR="003959CF" w:rsidRPr="000D2488">
          <w:rPr>
            <w:rStyle w:val="Hyperlink"/>
            <w:rFonts w:ascii="Arial" w:hAnsi="Arial" w:cs="Arial"/>
            <w:sz w:val="22"/>
            <w:szCs w:val="22"/>
          </w:rPr>
          <w:t>http://moodle.ais.ac.nz/</w:t>
        </w:r>
      </w:hyperlink>
    </w:p>
    <w:p w14:paraId="1AE6F81C" w14:textId="77777777" w:rsidR="00210BF3" w:rsidRPr="00852524" w:rsidRDefault="00210BF3" w:rsidP="00B0086E">
      <w:pPr>
        <w:jc w:val="both"/>
        <w:rPr>
          <w:rFonts w:ascii="Arial" w:hAnsi="Arial" w:cs="Arial"/>
          <w:sz w:val="22"/>
          <w:szCs w:val="22"/>
        </w:rPr>
      </w:pPr>
    </w:p>
    <w:p w14:paraId="29C909F0" w14:textId="5F1CDE1C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Moodle is one of the ways AIS optimi</w:t>
      </w:r>
      <w:r w:rsidR="00805E87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>es your learning experience.  It</w:t>
      </w:r>
      <w:r w:rsidR="005741DE">
        <w:rPr>
          <w:rFonts w:ascii="Arial" w:hAnsi="Arial" w:cs="Arial"/>
          <w:sz w:val="22"/>
          <w:szCs w:val="22"/>
        </w:rPr>
        <w:t xml:space="preserve"> i</w:t>
      </w:r>
      <w:r w:rsidRPr="00745630">
        <w:rPr>
          <w:rFonts w:ascii="Arial" w:hAnsi="Arial" w:cs="Arial"/>
          <w:sz w:val="22"/>
          <w:szCs w:val="22"/>
        </w:rPr>
        <w:t>s a platform where you can manage your learning.  Please take the time to familiarise yourself with each section</w:t>
      </w:r>
      <w:r w:rsidR="005741DE">
        <w:rPr>
          <w:rFonts w:ascii="Arial" w:hAnsi="Arial" w:cs="Arial"/>
          <w:sz w:val="22"/>
          <w:szCs w:val="22"/>
        </w:rPr>
        <w:t xml:space="preserve"> of Moodle</w:t>
      </w:r>
      <w:r w:rsidRPr="00745630">
        <w:rPr>
          <w:rFonts w:ascii="Arial" w:hAnsi="Arial" w:cs="Arial"/>
          <w:sz w:val="22"/>
          <w:szCs w:val="22"/>
        </w:rPr>
        <w:t xml:space="preserve"> so that you feel comfortable navigating yourself around</w:t>
      </w:r>
      <w:r>
        <w:rPr>
          <w:rFonts w:ascii="Arial" w:hAnsi="Arial" w:cs="Arial"/>
          <w:sz w:val="22"/>
          <w:szCs w:val="22"/>
        </w:rPr>
        <w:t xml:space="preserve">.  </w:t>
      </w:r>
      <w:r w:rsidR="000D50B9">
        <w:rPr>
          <w:rFonts w:ascii="Arial" w:hAnsi="Arial" w:cs="Arial"/>
          <w:sz w:val="22"/>
          <w:szCs w:val="22"/>
        </w:rPr>
        <w:t>T</w:t>
      </w:r>
      <w:r w:rsidR="00210BF3" w:rsidRPr="00852524">
        <w:rPr>
          <w:rFonts w:ascii="Arial" w:hAnsi="Arial" w:cs="Arial"/>
          <w:sz w:val="22"/>
          <w:szCs w:val="22"/>
        </w:rPr>
        <w:t xml:space="preserve">eaching materials and assessments are all normally distributed via Moodle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A246E7">
        <w:rPr>
          <w:rFonts w:ascii="Arial" w:hAnsi="Arial" w:cs="Arial"/>
          <w:sz w:val="22"/>
          <w:szCs w:val="22"/>
        </w:rPr>
        <w:t>You</w:t>
      </w:r>
      <w:r w:rsidR="00210BF3" w:rsidRPr="00852524">
        <w:rPr>
          <w:rFonts w:ascii="Arial" w:hAnsi="Arial" w:cs="Arial"/>
          <w:sz w:val="22"/>
          <w:szCs w:val="22"/>
        </w:rPr>
        <w:t xml:space="preserve"> should access Moodle </w:t>
      </w:r>
      <w:r>
        <w:rPr>
          <w:rFonts w:ascii="Arial" w:hAnsi="Arial" w:cs="Arial"/>
          <w:sz w:val="22"/>
          <w:szCs w:val="22"/>
        </w:rPr>
        <w:t>before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nd routinely throughout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5741DE">
        <w:rPr>
          <w:rFonts w:ascii="Arial" w:hAnsi="Arial" w:cs="Arial"/>
          <w:sz w:val="22"/>
          <w:szCs w:val="22"/>
        </w:rPr>
        <w:t xml:space="preserve">your </w:t>
      </w:r>
      <w:r>
        <w:rPr>
          <w:rFonts w:ascii="Arial" w:hAnsi="Arial" w:cs="Arial"/>
          <w:sz w:val="22"/>
          <w:szCs w:val="22"/>
        </w:rPr>
        <w:t>course.</w:t>
      </w:r>
    </w:p>
    <w:p w14:paraId="208F05C5" w14:textId="77777777" w:rsidR="00210BF3" w:rsidRPr="00852524" w:rsidRDefault="00210BF3" w:rsidP="00AD51A3">
      <w:pPr>
        <w:jc w:val="both"/>
        <w:rPr>
          <w:rFonts w:ascii="Arial" w:hAnsi="Arial" w:cs="Arial"/>
          <w:sz w:val="22"/>
          <w:szCs w:val="22"/>
        </w:rPr>
      </w:pPr>
    </w:p>
    <w:p w14:paraId="29DD1848" w14:textId="40741191" w:rsidR="00AD51A3" w:rsidRPr="00852524" w:rsidRDefault="00AD51A3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Prescribed text</w:t>
      </w:r>
      <w:r w:rsidR="000D50B9">
        <w:rPr>
          <w:rFonts w:ascii="Arial" w:hAnsi="Arial" w:cs="Arial"/>
          <w:b/>
          <w:sz w:val="22"/>
          <w:szCs w:val="22"/>
        </w:rPr>
        <w:t>(</w:t>
      </w:r>
      <w:r w:rsidRPr="00852524">
        <w:rPr>
          <w:rFonts w:ascii="Arial" w:hAnsi="Arial" w:cs="Arial"/>
          <w:b/>
          <w:sz w:val="22"/>
          <w:szCs w:val="22"/>
        </w:rPr>
        <w:t>s</w:t>
      </w:r>
      <w:r w:rsidR="000D50B9">
        <w:rPr>
          <w:rFonts w:ascii="Arial" w:hAnsi="Arial" w:cs="Arial"/>
          <w:b/>
          <w:sz w:val="22"/>
          <w:szCs w:val="22"/>
        </w:rPr>
        <w:t xml:space="preserve">) 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Remove if no prescribed text</w:t>
      </w:r>
      <w:r w:rsidR="000D50B9" w:rsidRP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 w:rsidRPr="00992BEE">
        <w:rPr>
          <w:rFonts w:ascii="Arial" w:hAnsi="Arial" w:cs="Arial"/>
          <w:b/>
          <w:sz w:val="22"/>
          <w:szCs w:val="22"/>
          <w:highlight w:val="yellow"/>
        </w:rPr>
        <w:t>+</w:t>
      </w:r>
    </w:p>
    <w:p w14:paraId="21F94119" w14:textId="43AA9D10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 w:rsidR="00BB4DBE"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 w:rsidR="00BB4DBE"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724325BC" w14:textId="77777777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150B8C58" w14:textId="4B4C12A5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Recommended reading</w:t>
      </w:r>
      <w:r w:rsidR="000D50B9">
        <w:rPr>
          <w:rFonts w:ascii="Arial" w:hAnsi="Arial" w:cs="Arial"/>
          <w:b/>
          <w:sz w:val="22"/>
          <w:szCs w:val="22"/>
        </w:rPr>
        <w:t>(s)</w:t>
      </w:r>
    </w:p>
    <w:p w14:paraId="7F21B424" w14:textId="03584E6D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050A485A" w14:textId="30824528" w:rsidR="00AD51A3" w:rsidRDefault="00AD51A3" w:rsidP="00B0086E">
      <w:pPr>
        <w:jc w:val="both"/>
        <w:rPr>
          <w:rFonts w:ascii="Arial" w:hAnsi="Arial" w:cs="Arial"/>
          <w:bCs/>
          <w:sz w:val="22"/>
          <w:szCs w:val="22"/>
        </w:rPr>
      </w:pPr>
    </w:p>
    <w:p w14:paraId="10A3CB2D" w14:textId="399132F5" w:rsidR="00B0086E" w:rsidRPr="00B0086E" w:rsidRDefault="00B0086E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0086E">
        <w:rPr>
          <w:rFonts w:ascii="Arial" w:hAnsi="Arial" w:cs="Arial"/>
          <w:b/>
          <w:bCs/>
          <w:sz w:val="22"/>
          <w:szCs w:val="22"/>
        </w:rPr>
        <w:t>Resources</w:t>
      </w:r>
    </w:p>
    <w:p w14:paraId="4B08D5DE" w14:textId="6DC55661" w:rsidR="00BB4DBE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2F451BE9" w14:textId="77777777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6866967" w14:textId="77777777" w:rsidR="00AD51A3" w:rsidRPr="00852524" w:rsidRDefault="00AD51A3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852524">
        <w:rPr>
          <w:rFonts w:ascii="Arial" w:hAnsi="Arial" w:cs="Arial"/>
          <w:b/>
          <w:bCs/>
          <w:sz w:val="22"/>
          <w:szCs w:val="22"/>
        </w:rPr>
        <w:t>Previous Examination Papers</w:t>
      </w:r>
    </w:p>
    <w:p w14:paraId="1D8683EA" w14:textId="2E377A28" w:rsidR="00AD51A3" w:rsidRPr="00852524" w:rsidRDefault="009C1565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Previous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>
        <w:rPr>
          <w:rFonts w:ascii="Arial" w:hAnsi="Arial" w:cs="Arial"/>
          <w:bCs/>
          <w:sz w:val="22"/>
          <w:szCs w:val="22"/>
        </w:rPr>
        <w:t xml:space="preserve"> papers </w:t>
      </w:r>
      <w:r w:rsidR="00AD51A3" w:rsidRPr="00852524">
        <w:rPr>
          <w:rFonts w:ascii="Arial" w:hAnsi="Arial" w:cs="Arial"/>
          <w:bCs/>
          <w:sz w:val="22"/>
          <w:szCs w:val="22"/>
        </w:rPr>
        <w:t>can be accessed</w:t>
      </w:r>
      <w:r w:rsidR="005741DE">
        <w:rPr>
          <w:rFonts w:ascii="Arial" w:hAnsi="Arial" w:cs="Arial"/>
          <w:bCs/>
          <w:sz w:val="22"/>
          <w:szCs w:val="22"/>
        </w:rPr>
        <w:t xml:space="preserve"> i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</w:t>
      </w:r>
      <w:r w:rsidR="00BB4DBE">
        <w:rPr>
          <w:rFonts w:ascii="Arial" w:hAnsi="Arial" w:cs="Arial"/>
          <w:bCs/>
          <w:sz w:val="22"/>
          <w:szCs w:val="22"/>
        </w:rPr>
        <w:t>Moodle [Library Resources]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. </w:t>
      </w:r>
      <w:r w:rsidR="00B0086E">
        <w:rPr>
          <w:rFonts w:ascii="Arial" w:hAnsi="Arial" w:cs="Arial"/>
          <w:bCs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bCs/>
          <w:sz w:val="22"/>
          <w:szCs w:val="22"/>
        </w:rPr>
        <w:t>A review of these past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s </w:t>
      </w:r>
      <w:r w:rsidR="00BB4DBE">
        <w:rPr>
          <w:rFonts w:ascii="Arial" w:hAnsi="Arial" w:cs="Arial"/>
          <w:bCs/>
          <w:sz w:val="22"/>
          <w:szCs w:val="22"/>
        </w:rPr>
        <w:t>may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help</w:t>
      </w:r>
      <w:r w:rsidR="005741DE">
        <w:rPr>
          <w:rFonts w:ascii="Arial" w:hAnsi="Arial" w:cs="Arial"/>
          <w:bCs/>
          <w:sz w:val="22"/>
          <w:szCs w:val="22"/>
        </w:rPr>
        <w:t xml:space="preserve"> you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in preparing </w:t>
      </w:r>
      <w:r w:rsidR="00BB4DBE">
        <w:rPr>
          <w:rFonts w:ascii="Arial" w:hAnsi="Arial" w:cs="Arial"/>
          <w:bCs/>
          <w:sz w:val="22"/>
          <w:szCs w:val="22"/>
        </w:rPr>
        <w:t>for your assessment</w:t>
      </w:r>
      <w:r w:rsidR="005741DE">
        <w:rPr>
          <w:rFonts w:ascii="Arial" w:hAnsi="Arial" w:cs="Arial"/>
          <w:bCs/>
          <w:sz w:val="22"/>
          <w:szCs w:val="22"/>
        </w:rPr>
        <w:t>s</w:t>
      </w:r>
      <w:r w:rsidR="00BB4DBE">
        <w:rPr>
          <w:rFonts w:ascii="Arial" w:hAnsi="Arial" w:cs="Arial"/>
          <w:bCs/>
          <w:sz w:val="22"/>
          <w:szCs w:val="22"/>
        </w:rPr>
        <w:t xml:space="preserve">.  Please </w:t>
      </w:r>
      <w:r w:rsidR="00AD51A3" w:rsidRPr="00852524">
        <w:rPr>
          <w:rFonts w:ascii="Arial" w:hAnsi="Arial" w:cs="Arial"/>
          <w:sz w:val="22"/>
          <w:szCs w:val="22"/>
        </w:rPr>
        <w:t xml:space="preserve">take </w:t>
      </w:r>
      <w:r w:rsidR="00BB4DBE">
        <w:rPr>
          <w:rFonts w:ascii="Arial" w:hAnsi="Arial" w:cs="Arial"/>
          <w:sz w:val="22"/>
          <w:szCs w:val="22"/>
        </w:rPr>
        <w:t>in</w:t>
      </w:r>
      <w:r w:rsidR="005741DE">
        <w:rPr>
          <w:rFonts w:ascii="Arial" w:hAnsi="Arial" w:cs="Arial"/>
          <w:sz w:val="22"/>
          <w:szCs w:val="22"/>
        </w:rPr>
        <w:t>to</w:t>
      </w:r>
      <w:r w:rsidR="00BB4DBE">
        <w:rPr>
          <w:rFonts w:ascii="Arial" w:hAnsi="Arial" w:cs="Arial"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sz w:val="22"/>
          <w:szCs w:val="22"/>
        </w:rPr>
        <w:t>account any changes in course content, lecturer, etc.</w:t>
      </w:r>
    </w:p>
    <w:p w14:paraId="4C7F6646" w14:textId="1B19A222" w:rsidR="00852524" w:rsidRDefault="00852524">
      <w:pPr>
        <w:spacing w:after="160" w:line="259" w:lineRule="auto"/>
      </w:pPr>
    </w:p>
    <w:p w14:paraId="549E8989" w14:textId="21562162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lastRenderedPageBreak/>
        <w:t>Course Assessment</w:t>
      </w:r>
      <w:r w:rsidR="005741DE">
        <w:rPr>
          <w:rFonts w:ascii="Arial" w:eastAsiaTheme="minorEastAsia" w:hAnsi="Arial" w:cs="Arial"/>
          <w:caps/>
          <w:spacing w:val="15"/>
          <w:sz w:val="22"/>
          <w:szCs w:val="22"/>
        </w:rPr>
        <w:t>S</w:t>
      </w:r>
    </w:p>
    <w:p w14:paraId="66440238" w14:textId="7F097D59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The assessment</w:t>
      </w:r>
      <w:r w:rsidR="005741DE">
        <w:rPr>
          <w:rFonts w:ascii="Arial" w:hAnsi="Arial" w:cs="Arial"/>
          <w:sz w:val="22"/>
          <w:szCs w:val="22"/>
        </w:rPr>
        <w:t>s</w:t>
      </w:r>
      <w:r w:rsidRPr="00852524">
        <w:rPr>
          <w:rFonts w:ascii="Arial" w:hAnsi="Arial" w:cs="Arial"/>
          <w:sz w:val="22"/>
          <w:szCs w:val="22"/>
        </w:rPr>
        <w:t xml:space="preserve"> for this course </w:t>
      </w:r>
      <w:r w:rsidR="005741DE">
        <w:rPr>
          <w:rFonts w:ascii="Arial" w:hAnsi="Arial" w:cs="Arial"/>
          <w:sz w:val="22"/>
          <w:szCs w:val="22"/>
        </w:rPr>
        <w:t>are</w:t>
      </w:r>
      <w:r w:rsidRPr="00852524">
        <w:rPr>
          <w:rFonts w:ascii="Arial" w:hAnsi="Arial" w:cs="Arial"/>
          <w:sz w:val="22"/>
          <w:szCs w:val="22"/>
        </w:rPr>
        <w:t xml:space="preserve"> as follows: </w:t>
      </w:r>
    </w:p>
    <w:p w14:paraId="5A160811" w14:textId="77777777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5127" w:type="pct"/>
        <w:tblLook w:val="04A0" w:firstRow="1" w:lastRow="0" w:firstColumn="1" w:lastColumn="0" w:noHBand="0" w:noVBand="1"/>
      </w:tblPr>
      <w:tblGrid>
        <w:gridCol w:w="2132"/>
        <w:gridCol w:w="1407"/>
        <w:gridCol w:w="1374"/>
        <w:gridCol w:w="1374"/>
        <w:gridCol w:w="1793"/>
        <w:gridCol w:w="1793"/>
      </w:tblGrid>
      <w:tr w:rsidR="005956D6" w:rsidRPr="00852524" w14:paraId="23389595" w14:textId="1121295B" w:rsidTr="000D50B9">
        <w:tc>
          <w:tcPr>
            <w:tcW w:w="1080" w:type="pct"/>
          </w:tcPr>
          <w:p w14:paraId="1A40595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Title</w:t>
            </w:r>
          </w:p>
        </w:tc>
        <w:tc>
          <w:tcPr>
            <w:tcW w:w="713" w:type="pct"/>
          </w:tcPr>
          <w:p w14:paraId="31AFCD99" w14:textId="2E4F5F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urse Marks %</w:t>
            </w:r>
          </w:p>
        </w:tc>
        <w:tc>
          <w:tcPr>
            <w:tcW w:w="696" w:type="pct"/>
          </w:tcPr>
          <w:p w14:paraId="406F3781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Release Date</w:t>
            </w:r>
          </w:p>
        </w:tc>
        <w:tc>
          <w:tcPr>
            <w:tcW w:w="696" w:type="pct"/>
          </w:tcPr>
          <w:p w14:paraId="05B1304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Due date</w:t>
            </w:r>
          </w:p>
        </w:tc>
        <w:tc>
          <w:tcPr>
            <w:tcW w:w="908" w:type="pct"/>
          </w:tcPr>
          <w:p w14:paraId="13B45500" w14:textId="5C3868A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arning Outcomes</w:t>
            </w:r>
          </w:p>
        </w:tc>
        <w:tc>
          <w:tcPr>
            <w:tcW w:w="908" w:type="pct"/>
          </w:tcPr>
          <w:p w14:paraId="7996A4AE" w14:textId="05D692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rresponding Course Content</w:t>
            </w:r>
          </w:p>
        </w:tc>
      </w:tr>
      <w:tr w:rsidR="005956D6" w:rsidRPr="00852524" w14:paraId="718F1FBD" w14:textId="61F5A63E" w:rsidTr="000D50B9">
        <w:tc>
          <w:tcPr>
            <w:tcW w:w="1080" w:type="pct"/>
          </w:tcPr>
          <w:p w14:paraId="4CCF3E09" w14:textId="423C960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1+</w:t>
            </w:r>
          </w:p>
        </w:tc>
        <w:tc>
          <w:tcPr>
            <w:tcW w:w="713" w:type="pct"/>
          </w:tcPr>
          <w:p w14:paraId="458BAEFE" w14:textId="71768298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1AC52A4E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18F4B89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56C5A814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7F5B6DC5" w14:textId="082D8EA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4AD4B2DC" w14:textId="5BD9C0B9" w:rsidTr="000D50B9">
        <w:tc>
          <w:tcPr>
            <w:tcW w:w="1080" w:type="pct"/>
          </w:tcPr>
          <w:p w14:paraId="1AC19B8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2+</w:t>
            </w:r>
          </w:p>
        </w:tc>
        <w:tc>
          <w:tcPr>
            <w:tcW w:w="713" w:type="pct"/>
          </w:tcPr>
          <w:p w14:paraId="10798735" w14:textId="574ACDD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2144AFF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631F0A37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325E022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38D7D35F" w14:textId="77CDEF3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1CDE705C" w14:textId="1FC02040" w:rsidTr="000D50B9">
        <w:tc>
          <w:tcPr>
            <w:tcW w:w="1080" w:type="pct"/>
          </w:tcPr>
          <w:p w14:paraId="5CDE8979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3+</w:t>
            </w:r>
          </w:p>
        </w:tc>
        <w:tc>
          <w:tcPr>
            <w:tcW w:w="713" w:type="pct"/>
          </w:tcPr>
          <w:p w14:paraId="604CC1D8" w14:textId="3A1419C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BB561F8" w14:textId="4C3FAF8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87C5383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3E615EF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49CC27F" w14:textId="5B85FDAB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0D50B9" w:rsidRPr="00852524" w14:paraId="0727A61C" w14:textId="77777777" w:rsidTr="000D50B9">
        <w:tc>
          <w:tcPr>
            <w:tcW w:w="1080" w:type="pct"/>
          </w:tcPr>
          <w:p w14:paraId="621B4126" w14:textId="77777777" w:rsidR="000D50B9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AMINATION</w:t>
            </w:r>
          </w:p>
          <w:p w14:paraId="3C988934" w14:textId="6797050B" w:rsidR="005741DE" w:rsidRPr="00B90ACD" w:rsidRDefault="005741DE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90ACD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Remove row if no examination++</w:t>
            </w:r>
            <w:r w:rsidRPr="00B90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713" w:type="pct"/>
          </w:tcPr>
          <w:p w14:paraId="42D47412" w14:textId="61780ED1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1392" w:type="pct"/>
            <w:gridSpan w:val="2"/>
            <w:tcBorders>
              <w:bottom w:val="single" w:sz="4" w:space="0" w:color="auto"/>
            </w:tcBorders>
          </w:tcPr>
          <w:p w14:paraId="1C24B49D" w14:textId="393625D6" w:rsidR="000D50B9" w:rsidRPr="00852524" w:rsidRDefault="005741DE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>xam</w:t>
            </w:r>
            <w:r>
              <w:rPr>
                <w:rFonts w:ascii="Arial" w:hAnsi="Arial" w:cs="Arial"/>
                <w:bCs/>
                <w:sz w:val="22"/>
                <w:szCs w:val="22"/>
              </w:rPr>
              <w:t>ination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 xml:space="preserve"> dat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TBA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4731A04F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5DFD628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5956D6" w:rsidRPr="00852524" w14:paraId="110F7425" w14:textId="77777777" w:rsidTr="000D50B9">
        <w:trPr>
          <w:trHeight w:val="70"/>
        </w:trPr>
        <w:tc>
          <w:tcPr>
            <w:tcW w:w="1080" w:type="pct"/>
          </w:tcPr>
          <w:p w14:paraId="13DE2C05" w14:textId="4E681FF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otal</w:t>
            </w:r>
          </w:p>
        </w:tc>
        <w:tc>
          <w:tcPr>
            <w:tcW w:w="713" w:type="pct"/>
            <w:tcBorders>
              <w:right w:val="single" w:sz="4" w:space="0" w:color="auto"/>
            </w:tcBorders>
          </w:tcPr>
          <w:p w14:paraId="62D997D4" w14:textId="40E6CCF6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00%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0A2913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69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AA6FE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50F1D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92F6B6" w14:textId="3885EFE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4D55CA00" w14:textId="77777777" w:rsidR="00D33F46" w:rsidRPr="00852524" w:rsidRDefault="00D33F46" w:rsidP="003C5382">
      <w:pPr>
        <w:jc w:val="both"/>
        <w:rPr>
          <w:rFonts w:ascii="Arial" w:hAnsi="Arial" w:cs="Arial"/>
          <w:bCs/>
          <w:sz w:val="22"/>
          <w:szCs w:val="22"/>
        </w:rPr>
      </w:pPr>
    </w:p>
    <w:p w14:paraId="3599A423" w14:textId="40BC2FFF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bmission of written assignments are </w:t>
      </w:r>
      <w:r w:rsidR="005741DE">
        <w:rPr>
          <w:rFonts w:ascii="Arial" w:hAnsi="Arial" w:cs="Arial"/>
          <w:sz w:val="22"/>
          <w:szCs w:val="22"/>
        </w:rPr>
        <w:t xml:space="preserve">made </w:t>
      </w:r>
      <w:r>
        <w:rPr>
          <w:rFonts w:ascii="Arial" w:hAnsi="Arial" w:cs="Arial"/>
          <w:sz w:val="22"/>
          <w:szCs w:val="22"/>
        </w:rPr>
        <w:t xml:space="preserve">through the submission boxes in Moodle.  </w:t>
      </w:r>
    </w:p>
    <w:p w14:paraId="7E17AAFB" w14:textId="77777777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1E2C3B99" w14:textId="778806A4" w:rsidR="005956D6" w:rsidRPr="0032713E" w:rsidRDefault="005956D6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 have the option of submitting written assessment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as draft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to check for similarity</w:t>
      </w:r>
      <w:r w:rsidR="00CA36E4">
        <w:rPr>
          <w:rFonts w:ascii="Arial" w:hAnsi="Arial" w:cs="Arial"/>
          <w:sz w:val="22"/>
          <w:szCs w:val="22"/>
        </w:rPr>
        <w:t xml:space="preserve"> matches</w:t>
      </w:r>
      <w:r>
        <w:rPr>
          <w:rFonts w:ascii="Arial" w:hAnsi="Arial" w:cs="Arial"/>
          <w:sz w:val="22"/>
          <w:szCs w:val="22"/>
        </w:rPr>
        <w:t xml:space="preserve"> prior to making final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.  The draft submission option closes 24 hours prior to the due date </w:t>
      </w:r>
      <w:r w:rsidRPr="0032713E">
        <w:rPr>
          <w:rFonts w:ascii="Arial" w:hAnsi="Arial" w:cs="Arial"/>
          <w:sz w:val="22"/>
          <w:szCs w:val="22"/>
        </w:rPr>
        <w:t>and cannot be extended.</w:t>
      </w:r>
      <w:r w:rsidR="000D50B9" w:rsidRPr="0032713E">
        <w:rPr>
          <w:rFonts w:ascii="Arial" w:hAnsi="Arial" w:cs="Arial"/>
          <w:sz w:val="22"/>
          <w:szCs w:val="22"/>
        </w:rPr>
        <w:t xml:space="preserve">  You will not be able to submit your assessment unless you </w:t>
      </w:r>
      <w:r w:rsidR="005741DE" w:rsidRPr="0032713E">
        <w:rPr>
          <w:rFonts w:ascii="Arial" w:hAnsi="Arial" w:cs="Arial"/>
          <w:sz w:val="22"/>
          <w:szCs w:val="22"/>
        </w:rPr>
        <w:t>have</w:t>
      </w:r>
      <w:r w:rsidR="000D50B9" w:rsidRPr="0032713E">
        <w:rPr>
          <w:rFonts w:ascii="Arial" w:hAnsi="Arial" w:cs="Arial"/>
          <w:sz w:val="22"/>
          <w:szCs w:val="22"/>
        </w:rPr>
        <w:t xml:space="preserve"> attended </w:t>
      </w:r>
      <w:r w:rsidR="0032713E" w:rsidRPr="0032713E">
        <w:rPr>
          <w:rFonts w:ascii="Arial" w:hAnsi="Arial" w:cs="Arial"/>
          <w:sz w:val="22"/>
          <w:szCs w:val="22"/>
        </w:rPr>
        <w:t>APA Referencing Skills and</w:t>
      </w:r>
      <w:r w:rsidR="0032713E" w:rsidRPr="0032713E">
        <w:rPr>
          <w:rFonts w:ascii="Arial" w:hAnsi="Arial" w:cs="Arial"/>
          <w:bCs w:val="0"/>
          <w:sz w:val="22"/>
          <w:szCs w:val="22"/>
          <w:lang w:val="en-US"/>
        </w:rPr>
        <w:t xml:space="preserve"> </w:t>
      </w:r>
      <w:r w:rsidR="0032713E" w:rsidRPr="0032713E">
        <w:rPr>
          <w:rFonts w:ascii="Arial" w:hAnsi="Arial" w:cs="Arial"/>
          <w:sz w:val="22"/>
          <w:szCs w:val="22"/>
        </w:rPr>
        <w:t>Avoiding Plagiarism</w:t>
      </w:r>
      <w:r w:rsidR="000D50B9" w:rsidRPr="0032713E">
        <w:rPr>
          <w:rFonts w:ascii="Arial" w:hAnsi="Arial" w:cs="Arial"/>
          <w:sz w:val="22"/>
          <w:szCs w:val="22"/>
        </w:rPr>
        <w:t xml:space="preserve"> workshops and passed the </w:t>
      </w:r>
      <w:r w:rsidR="00186C09" w:rsidRPr="0032713E">
        <w:rPr>
          <w:rFonts w:ascii="Arial" w:hAnsi="Arial" w:cs="Arial"/>
          <w:sz w:val="22"/>
          <w:szCs w:val="22"/>
        </w:rPr>
        <w:t>Good Referencing Test (GRT)</w:t>
      </w:r>
      <w:r w:rsidR="000D50B9" w:rsidRPr="0032713E">
        <w:rPr>
          <w:rFonts w:ascii="Arial" w:hAnsi="Arial" w:cs="Arial"/>
          <w:sz w:val="22"/>
          <w:szCs w:val="22"/>
        </w:rPr>
        <w:t>.</w:t>
      </w:r>
    </w:p>
    <w:p w14:paraId="06BF385D" w14:textId="77777777" w:rsidR="000D50B9" w:rsidRPr="00852524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6ADB6070" w14:textId="2EAA44E7" w:rsidR="004A4399" w:rsidRPr="00B90ACD" w:rsidRDefault="000D50B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 REMOVE IF NO EXAM</w:t>
      </w:r>
      <w:r w:rsidR="00186C09"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INATION</w:t>
      </w:r>
      <w:r w:rsidR="00B67739">
        <w:rPr>
          <w:rFonts w:ascii="Arial" w:hAnsi="Arial" w:cs="Arial"/>
          <w:b/>
          <w:bCs w:val="0"/>
          <w:sz w:val="22"/>
          <w:szCs w:val="22"/>
          <w:highlight w:val="yellow"/>
        </w:rPr>
        <w:t>/S</w:t>
      </w: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</w:t>
      </w:r>
      <w:r w:rsidRPr="00B90ACD">
        <w:rPr>
          <w:rFonts w:ascii="Arial" w:hAnsi="Arial" w:cs="Arial"/>
          <w:b/>
          <w:bCs w:val="0"/>
          <w:sz w:val="22"/>
          <w:szCs w:val="22"/>
        </w:rPr>
        <w:t xml:space="preserve"> </w:t>
      </w:r>
    </w:p>
    <w:p w14:paraId="5F72CBA0" w14:textId="1B967BE9" w:rsidR="005A3295" w:rsidRDefault="000D50B9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 xml:space="preserve">+The examination is </w:t>
      </w:r>
      <w:r w:rsidR="00426F3A"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 w:rsidR="00186C09">
        <w:rPr>
          <w:rFonts w:ascii="Arial" w:hAnsi="Arial" w:cs="Arial"/>
          <w:sz w:val="22"/>
          <w:szCs w:val="22"/>
        </w:rPr>
        <w:t xml:space="preserve"> in duration</w:t>
      </w:r>
      <w:r w:rsidRPr="00AC68B4">
        <w:rPr>
          <w:rFonts w:ascii="Arial" w:hAnsi="Arial" w:cs="Arial"/>
          <w:sz w:val="22"/>
          <w:szCs w:val="22"/>
        </w:rPr>
        <w:t>.</w:t>
      </w:r>
      <w:r w:rsidR="00186C09">
        <w:rPr>
          <w:rFonts w:ascii="Arial" w:hAnsi="Arial" w:cs="Arial"/>
          <w:sz w:val="22"/>
          <w:szCs w:val="22"/>
        </w:rPr>
        <w:t>+</w:t>
      </w:r>
    </w:p>
    <w:p w14:paraId="771C4C11" w14:textId="03B1D92E" w:rsidR="00B67739" w:rsidRDefault="00B6773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The practical examination in week XX </w:t>
      </w:r>
      <w:r w:rsidRPr="00AC68B4">
        <w:rPr>
          <w:rFonts w:ascii="Arial" w:hAnsi="Arial" w:cs="Arial"/>
          <w:sz w:val="22"/>
          <w:szCs w:val="22"/>
        </w:rPr>
        <w:t xml:space="preserve">is </w:t>
      </w:r>
      <w:r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>
        <w:rPr>
          <w:rFonts w:ascii="Arial" w:hAnsi="Arial" w:cs="Arial"/>
          <w:sz w:val="22"/>
          <w:szCs w:val="22"/>
        </w:rPr>
        <w:t xml:space="preserve"> in duration</w:t>
      </w:r>
      <w:r w:rsidRPr="00AC68B4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+</w:t>
      </w:r>
    </w:p>
    <w:p w14:paraId="5AC9781D" w14:textId="02E2A758" w:rsidR="00186C09" w:rsidRDefault="00186C09" w:rsidP="000D50B9">
      <w:pPr>
        <w:pStyle w:val="BodyText"/>
        <w:rPr>
          <w:rFonts w:ascii="Arial" w:hAnsi="Arial" w:cs="Arial"/>
          <w:sz w:val="22"/>
          <w:szCs w:val="22"/>
        </w:rPr>
      </w:pPr>
    </w:p>
    <w:p w14:paraId="4C3A7CFC" w14:textId="69CE7A4B" w:rsidR="00A60734" w:rsidRPr="00A60734" w:rsidRDefault="00A60734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A60734">
        <w:rPr>
          <w:rFonts w:ascii="Arial" w:hAnsi="Arial" w:cs="Arial"/>
          <w:b/>
          <w:bCs w:val="0"/>
          <w:sz w:val="22"/>
          <w:szCs w:val="22"/>
        </w:rPr>
        <w:t>Passing Requirements</w:t>
      </w:r>
    </w:p>
    <w:p w14:paraId="304FEEAE" w14:textId="23BDA982" w:rsidR="000D50B9" w:rsidRPr="00AC68B4" w:rsidRDefault="00804672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>+</w:t>
      </w:r>
      <w:r w:rsidR="000D50B9" w:rsidRPr="00AC68B4">
        <w:rPr>
          <w:rFonts w:ascii="Arial" w:hAnsi="Arial" w:cs="Arial"/>
          <w:sz w:val="22"/>
          <w:szCs w:val="22"/>
        </w:rPr>
        <w:t xml:space="preserve">You must gain at least </w:t>
      </w:r>
      <w:r w:rsidR="00426F3A">
        <w:rPr>
          <w:rFonts w:ascii="Arial" w:hAnsi="Arial" w:cs="Arial"/>
          <w:sz w:val="22"/>
          <w:szCs w:val="22"/>
        </w:rPr>
        <w:t>XX</w:t>
      </w:r>
      <w:r w:rsidR="000D50B9" w:rsidRPr="00AC68B4">
        <w:rPr>
          <w:rFonts w:ascii="Arial" w:hAnsi="Arial" w:cs="Arial"/>
          <w:sz w:val="22"/>
          <w:szCs w:val="22"/>
        </w:rPr>
        <w:t xml:space="preserve">% in the </w:t>
      </w:r>
      <w:r w:rsidR="00186C09">
        <w:rPr>
          <w:rFonts w:ascii="Arial" w:hAnsi="Arial" w:cs="Arial"/>
          <w:sz w:val="22"/>
          <w:szCs w:val="22"/>
        </w:rPr>
        <w:t>+</w:t>
      </w:r>
      <w:r w:rsidR="00A60734">
        <w:rPr>
          <w:rFonts w:ascii="Arial" w:hAnsi="Arial" w:cs="Arial"/>
          <w:sz w:val="22"/>
          <w:szCs w:val="22"/>
        </w:rPr>
        <w:t>NAME OF ASSESSMENT</w:t>
      </w:r>
      <w:r w:rsidR="00186C09">
        <w:rPr>
          <w:rFonts w:ascii="Arial" w:hAnsi="Arial" w:cs="Arial"/>
          <w:sz w:val="22"/>
          <w:szCs w:val="22"/>
        </w:rPr>
        <w:t>+ assessment,</w:t>
      </w:r>
      <w:r w:rsidR="000D50B9" w:rsidRPr="00AC68B4">
        <w:rPr>
          <w:rFonts w:ascii="Arial" w:hAnsi="Arial" w:cs="Arial"/>
          <w:sz w:val="22"/>
          <w:szCs w:val="22"/>
        </w:rPr>
        <w:t xml:space="preserve"> and an overall mark of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186C09">
        <w:rPr>
          <w:rFonts w:ascii="Arial" w:hAnsi="Arial" w:cs="Arial"/>
          <w:sz w:val="22"/>
          <w:szCs w:val="22"/>
        </w:rPr>
        <w:t>,</w:t>
      </w:r>
      <w:r w:rsidR="000D50B9" w:rsidRPr="00AC68B4">
        <w:rPr>
          <w:rFonts w:ascii="Arial" w:hAnsi="Arial" w:cs="Arial"/>
          <w:sz w:val="22"/>
          <w:szCs w:val="22"/>
        </w:rPr>
        <w:t xml:space="preserve"> to pass this course.</w:t>
      </w:r>
      <w:r w:rsidR="00AC68B4">
        <w:rPr>
          <w:rFonts w:ascii="Arial" w:hAnsi="Arial" w:cs="Arial"/>
          <w:sz w:val="22"/>
          <w:szCs w:val="22"/>
        </w:rPr>
        <w:t>+</w:t>
      </w:r>
    </w:p>
    <w:p w14:paraId="7D8F4BE0" w14:textId="3D006432" w:rsidR="000D50B9" w:rsidRPr="00B90ACD" w:rsidRDefault="00186C0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OR++</w:t>
      </w:r>
    </w:p>
    <w:p w14:paraId="4F8B3C4A" w14:textId="204BB8A4" w:rsidR="000D50B9" w:rsidRDefault="00186C0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</w:t>
      </w:r>
      <w:r w:rsidR="000D50B9" w:rsidRPr="000D50B9">
        <w:rPr>
          <w:rFonts w:ascii="Arial" w:hAnsi="Arial" w:cs="Arial"/>
          <w:sz w:val="22"/>
          <w:szCs w:val="22"/>
        </w:rPr>
        <w:t xml:space="preserve">You must gain </w:t>
      </w:r>
      <w:r>
        <w:rPr>
          <w:rFonts w:ascii="Arial" w:hAnsi="Arial" w:cs="Arial"/>
          <w:sz w:val="22"/>
          <w:szCs w:val="22"/>
        </w:rPr>
        <w:t>an overall mark of</w:t>
      </w:r>
      <w:r w:rsidR="000D50B9" w:rsidRPr="000D50B9">
        <w:rPr>
          <w:rFonts w:ascii="Arial" w:hAnsi="Arial" w:cs="Arial"/>
          <w:sz w:val="22"/>
          <w:szCs w:val="22"/>
        </w:rPr>
        <w:t xml:space="preserve">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0D50B9" w:rsidRPr="000D50B9">
        <w:rPr>
          <w:rFonts w:ascii="Arial" w:hAnsi="Arial" w:cs="Arial"/>
          <w:sz w:val="22"/>
          <w:szCs w:val="22"/>
        </w:rPr>
        <w:t xml:space="preserve"> to pass this course.</w:t>
      </w:r>
      <w:r>
        <w:rPr>
          <w:rFonts w:ascii="Arial" w:hAnsi="Arial" w:cs="Arial"/>
          <w:sz w:val="22"/>
          <w:szCs w:val="22"/>
        </w:rPr>
        <w:t>+</w:t>
      </w:r>
    </w:p>
    <w:p w14:paraId="1E379A00" w14:textId="77777777" w:rsidR="003C5382" w:rsidRPr="00852524" w:rsidRDefault="003C5382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3D1CE80F" w14:textId="54F6DBA0" w:rsidR="00A44E12" w:rsidRPr="00852524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ate Submission</w:t>
      </w:r>
      <w:r w:rsidR="000D50B9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Of assignments</w:t>
      </w:r>
    </w:p>
    <w:p w14:paraId="4927CF1C" w14:textId="3D4AAB49" w:rsidR="00186C09" w:rsidRDefault="00DF7A94" w:rsidP="00DF7A9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due </w:t>
      </w:r>
      <w:r w:rsidRPr="005B47DE">
        <w:rPr>
          <w:rFonts w:ascii="Arial" w:hAnsi="Arial" w:cs="Arial"/>
          <w:sz w:val="22"/>
          <w:szCs w:val="22"/>
        </w:rPr>
        <w:t>date(s) are as stated above.  Any assignment submitted late</w:t>
      </w:r>
      <w:r w:rsidR="00A246E7" w:rsidRPr="005B47DE">
        <w:rPr>
          <w:rFonts w:ascii="Arial" w:hAnsi="Arial" w:cs="Arial"/>
          <w:sz w:val="22"/>
          <w:szCs w:val="22"/>
        </w:rPr>
        <w:t xml:space="preserve"> – after 4</w:t>
      </w:r>
      <w:r w:rsidR="00186C09" w:rsidRPr="005B47DE">
        <w:rPr>
          <w:rFonts w:ascii="Arial" w:hAnsi="Arial" w:cs="Arial"/>
          <w:sz w:val="22"/>
          <w:szCs w:val="22"/>
        </w:rPr>
        <w:t>.00</w:t>
      </w:r>
      <w:r w:rsidR="00A246E7" w:rsidRPr="005B47DE">
        <w:rPr>
          <w:rFonts w:ascii="Arial" w:hAnsi="Arial" w:cs="Arial"/>
          <w:sz w:val="22"/>
          <w:szCs w:val="22"/>
        </w:rPr>
        <w:t>pm on the</w:t>
      </w:r>
      <w:r w:rsidR="00A25816">
        <w:rPr>
          <w:rFonts w:ascii="Arial" w:hAnsi="Arial" w:cs="Arial"/>
          <w:sz w:val="22"/>
          <w:szCs w:val="22"/>
        </w:rPr>
        <w:t xml:space="preserve"> due</w:t>
      </w:r>
      <w:r w:rsidR="00A246E7" w:rsidRPr="005B47DE">
        <w:rPr>
          <w:rFonts w:ascii="Arial" w:hAnsi="Arial" w:cs="Arial"/>
          <w:sz w:val="22"/>
          <w:szCs w:val="22"/>
        </w:rPr>
        <w:t xml:space="preserve"> date </w:t>
      </w:r>
      <w:r w:rsidR="00A25816">
        <w:rPr>
          <w:rFonts w:ascii="Arial" w:hAnsi="Arial" w:cs="Arial"/>
          <w:sz w:val="22"/>
          <w:szCs w:val="22"/>
        </w:rPr>
        <w:t xml:space="preserve">for </w:t>
      </w:r>
      <w:r w:rsidR="00A246E7" w:rsidRPr="005B47DE">
        <w:rPr>
          <w:rFonts w:ascii="Arial" w:hAnsi="Arial" w:cs="Arial"/>
          <w:sz w:val="22"/>
          <w:szCs w:val="22"/>
        </w:rPr>
        <w:t>submission</w:t>
      </w:r>
      <w:r w:rsidR="00A25816">
        <w:rPr>
          <w:rFonts w:ascii="Arial" w:hAnsi="Arial" w:cs="Arial"/>
          <w:sz w:val="22"/>
          <w:szCs w:val="22"/>
        </w:rPr>
        <w:t>, or approved extension date</w:t>
      </w:r>
      <w:r w:rsidR="00A246E7" w:rsidRPr="005B47DE">
        <w:rPr>
          <w:rFonts w:ascii="Arial" w:hAnsi="Arial" w:cs="Arial"/>
          <w:sz w:val="22"/>
          <w:szCs w:val="22"/>
        </w:rPr>
        <w:t xml:space="preserve"> – </w:t>
      </w:r>
      <w:r w:rsidRPr="005B47DE">
        <w:rPr>
          <w:rFonts w:ascii="Arial" w:hAnsi="Arial" w:cs="Arial"/>
          <w:sz w:val="22"/>
          <w:szCs w:val="22"/>
        </w:rPr>
        <w:t>is subject to a 5%</w:t>
      </w:r>
      <w:r w:rsidR="00262281">
        <w:rPr>
          <w:rFonts w:ascii="Arial" w:hAnsi="Arial" w:cs="Arial"/>
          <w:sz w:val="22"/>
          <w:szCs w:val="22"/>
        </w:rPr>
        <w:t xml:space="preserve"> deduction of the available marks from the marks awarded</w:t>
      </w:r>
      <w:r w:rsidR="00A246E7"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>for each</w:t>
      </w:r>
      <w:r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 xml:space="preserve">successive </w:t>
      </w:r>
      <w:r w:rsidR="00A246E7" w:rsidRPr="005B47DE">
        <w:rPr>
          <w:rFonts w:ascii="Arial" w:hAnsi="Arial" w:cs="Arial"/>
          <w:sz w:val="22"/>
          <w:szCs w:val="22"/>
        </w:rPr>
        <w:t>24-hour</w:t>
      </w:r>
      <w:r w:rsidR="003808E0" w:rsidRPr="005B47DE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>period (</w:t>
      </w:r>
      <w:r w:rsidR="003808E0" w:rsidRPr="005B47DE">
        <w:rPr>
          <w:rFonts w:ascii="Arial" w:hAnsi="Arial" w:cs="Arial"/>
          <w:sz w:val="22"/>
          <w:szCs w:val="22"/>
        </w:rPr>
        <w:t>or part</w:t>
      </w:r>
      <w:r w:rsidR="00A246E7" w:rsidRPr="005B47DE">
        <w:rPr>
          <w:rFonts w:ascii="Arial" w:hAnsi="Arial" w:cs="Arial"/>
          <w:sz w:val="22"/>
          <w:szCs w:val="22"/>
        </w:rPr>
        <w:t xml:space="preserve"> period</w:t>
      </w:r>
      <w:r w:rsidR="005B47DE" w:rsidRPr="005B47DE">
        <w:rPr>
          <w:rFonts w:ascii="Arial" w:hAnsi="Arial" w:cs="Arial"/>
          <w:sz w:val="22"/>
          <w:szCs w:val="22"/>
        </w:rPr>
        <w:t>)</w:t>
      </w:r>
      <w:r w:rsidR="00CE773E">
        <w:rPr>
          <w:rFonts w:ascii="Arial" w:hAnsi="Arial" w:cs="Arial"/>
          <w:sz w:val="22"/>
          <w:szCs w:val="22"/>
        </w:rPr>
        <w:t xml:space="preserve"> that has elapsed,</w:t>
      </w:r>
      <w:r w:rsidR="00BF7111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 xml:space="preserve">and will receive a mark of zero if submitted </w:t>
      </w:r>
      <w:r w:rsidR="005B47DE" w:rsidRPr="00CE0031">
        <w:rPr>
          <w:rFonts w:ascii="Arial" w:hAnsi="Arial" w:cs="Arial"/>
          <w:sz w:val="22"/>
          <w:szCs w:val="22"/>
        </w:rPr>
        <w:t>after 96 hours</w:t>
      </w:r>
      <w:r w:rsidR="00CE0031" w:rsidRPr="00CE0031">
        <w:rPr>
          <w:rFonts w:ascii="Arial" w:hAnsi="Arial" w:cs="Arial"/>
          <w:sz w:val="22"/>
          <w:szCs w:val="22"/>
        </w:rPr>
        <w:t xml:space="preserve"> </w:t>
      </w:r>
      <w:r w:rsidR="005B47DE" w:rsidRPr="00CE0031">
        <w:rPr>
          <w:rFonts w:ascii="Arial" w:hAnsi="Arial" w:cs="Arial"/>
          <w:sz w:val="22"/>
          <w:szCs w:val="22"/>
        </w:rPr>
        <w:t>have</w:t>
      </w:r>
      <w:r w:rsidR="005B47DE" w:rsidRPr="005B47DE">
        <w:rPr>
          <w:rFonts w:ascii="Arial" w:hAnsi="Arial" w:cs="Arial"/>
          <w:sz w:val="22"/>
          <w:szCs w:val="22"/>
        </w:rPr>
        <w:t xml:space="preserve"> elapsed.  </w:t>
      </w:r>
      <w:r w:rsidRPr="005B47DE">
        <w:rPr>
          <w:rFonts w:ascii="Arial" w:hAnsi="Arial" w:cs="Arial"/>
          <w:sz w:val="22"/>
          <w:szCs w:val="22"/>
        </w:rPr>
        <w:t xml:space="preserve">If </w:t>
      </w:r>
      <w:r w:rsidR="00A246E7" w:rsidRPr="005B47DE">
        <w:rPr>
          <w:rFonts w:ascii="Arial" w:hAnsi="Arial" w:cs="Arial"/>
          <w:sz w:val="22"/>
          <w:szCs w:val="22"/>
        </w:rPr>
        <w:t>you</w:t>
      </w:r>
      <w:r w:rsidRPr="005B47DE">
        <w:rPr>
          <w:rFonts w:ascii="Arial" w:hAnsi="Arial" w:cs="Arial"/>
          <w:sz w:val="22"/>
          <w:szCs w:val="22"/>
        </w:rPr>
        <w:t xml:space="preserve"> have</w:t>
      </w:r>
      <w:r w:rsidRPr="00A44E12">
        <w:rPr>
          <w:rFonts w:ascii="Arial" w:hAnsi="Arial" w:cs="Arial"/>
          <w:sz w:val="22"/>
          <w:szCs w:val="22"/>
        </w:rPr>
        <w:t xml:space="preserve"> concerns about </w:t>
      </w:r>
      <w:r w:rsidR="00A246E7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ability to meet a deadline, </w:t>
      </w:r>
      <w:r w:rsidR="00A246E7">
        <w:rPr>
          <w:rFonts w:ascii="Arial" w:hAnsi="Arial" w:cs="Arial"/>
          <w:sz w:val="22"/>
          <w:szCs w:val="22"/>
        </w:rPr>
        <w:t>you</w:t>
      </w:r>
      <w:r w:rsidRPr="00A44E12">
        <w:rPr>
          <w:rFonts w:ascii="Arial" w:hAnsi="Arial" w:cs="Arial"/>
          <w:sz w:val="22"/>
          <w:szCs w:val="22"/>
        </w:rPr>
        <w:t xml:space="preserve"> are advised to </w:t>
      </w:r>
      <w:r>
        <w:rPr>
          <w:rFonts w:ascii="Arial" w:hAnsi="Arial" w:cs="Arial"/>
          <w:sz w:val="22"/>
          <w:szCs w:val="22"/>
        </w:rPr>
        <w:t>+</w:t>
      </w: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186C09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lecturer before the due date.</w:t>
      </w:r>
      <w:r w:rsidR="00186C09">
        <w:rPr>
          <w:rFonts w:ascii="Arial" w:hAnsi="Arial" w:cs="Arial"/>
          <w:sz w:val="22"/>
          <w:szCs w:val="22"/>
        </w:rPr>
        <w:t xml:space="preserve">+ </w:t>
      </w:r>
      <w:r w:rsidR="00186C09" w:rsidRPr="005B47DE">
        <w:rPr>
          <w:rFonts w:ascii="Arial" w:hAnsi="Arial" w:cs="Arial"/>
          <w:b/>
          <w:bCs/>
          <w:sz w:val="22"/>
          <w:szCs w:val="22"/>
          <w:highlight w:val="yellow"/>
        </w:rPr>
        <w:t>++OR++</w:t>
      </w:r>
      <w:r>
        <w:rPr>
          <w:rFonts w:ascii="Arial" w:hAnsi="Arial" w:cs="Arial"/>
          <w:sz w:val="22"/>
          <w:szCs w:val="22"/>
        </w:rPr>
        <w:t xml:space="preserve"> +contact the </w:t>
      </w:r>
      <w:r w:rsidR="005956D6">
        <w:rPr>
          <w:rFonts w:ascii="Arial" w:hAnsi="Arial" w:cs="Arial"/>
          <w:sz w:val="22"/>
          <w:szCs w:val="22"/>
        </w:rPr>
        <w:t>BA</w:t>
      </w:r>
      <w:r>
        <w:rPr>
          <w:rFonts w:ascii="Arial" w:hAnsi="Arial" w:cs="Arial"/>
          <w:sz w:val="22"/>
          <w:szCs w:val="22"/>
        </w:rPr>
        <w:t xml:space="preserve"> office for </w:t>
      </w:r>
      <w:r w:rsidR="00814858">
        <w:rPr>
          <w:rFonts w:ascii="Arial" w:hAnsi="Arial" w:cs="Arial"/>
          <w:sz w:val="22"/>
          <w:szCs w:val="22"/>
        </w:rPr>
        <w:t>advice</w:t>
      </w:r>
      <w:r>
        <w:rPr>
          <w:rFonts w:ascii="Arial" w:hAnsi="Arial" w:cs="Arial"/>
          <w:sz w:val="22"/>
          <w:szCs w:val="22"/>
        </w:rPr>
        <w:t xml:space="preserve"> on </w:t>
      </w:r>
      <w:r w:rsidR="00186C09">
        <w:rPr>
          <w:rFonts w:ascii="Arial" w:hAnsi="Arial" w:cs="Arial"/>
          <w:sz w:val="22"/>
          <w:szCs w:val="22"/>
        </w:rPr>
        <w:t xml:space="preserve">an </w:t>
      </w:r>
      <w:r>
        <w:rPr>
          <w:rFonts w:ascii="Arial" w:hAnsi="Arial" w:cs="Arial"/>
          <w:sz w:val="22"/>
          <w:szCs w:val="22"/>
        </w:rPr>
        <w:t>extension</w:t>
      </w:r>
      <w:r w:rsidR="00186C09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+ </w:t>
      </w:r>
    </w:p>
    <w:p w14:paraId="0459C17F" w14:textId="77777777" w:rsidR="00BF7111" w:rsidRDefault="00BF7111" w:rsidP="00DF7A94">
      <w:pPr>
        <w:jc w:val="both"/>
        <w:rPr>
          <w:rFonts w:ascii="Arial" w:hAnsi="Arial" w:cs="Arial"/>
          <w:sz w:val="22"/>
          <w:szCs w:val="22"/>
        </w:rPr>
      </w:pPr>
    </w:p>
    <w:p w14:paraId="52C4A743" w14:textId="5C45318E" w:rsidR="00DF7A94" w:rsidRDefault="00DF7A94" w:rsidP="00DF7A94">
      <w:pPr>
        <w:jc w:val="both"/>
        <w:rPr>
          <w:rFonts w:ascii="Arial" w:hAnsi="Arial" w:cs="Arial"/>
          <w:sz w:val="22"/>
          <w:szCs w:val="22"/>
        </w:rPr>
      </w:pPr>
      <w:r w:rsidRPr="0047293F">
        <w:rPr>
          <w:rFonts w:ascii="Arial" w:hAnsi="Arial" w:cs="Arial"/>
          <w:sz w:val="22"/>
          <w:szCs w:val="22"/>
        </w:rPr>
        <w:t>See the</w:t>
      </w:r>
      <w:r w:rsidR="00186C09">
        <w:rPr>
          <w:rFonts w:ascii="Arial" w:hAnsi="Arial" w:cs="Arial"/>
          <w:sz w:val="22"/>
          <w:szCs w:val="22"/>
        </w:rPr>
        <w:t xml:space="preserve"> guidelines for your programme in </w:t>
      </w:r>
      <w:r w:rsidR="00186C09" w:rsidRPr="0047293F">
        <w:rPr>
          <w:rFonts w:ascii="Arial" w:hAnsi="Arial" w:cs="Arial"/>
          <w:sz w:val="22"/>
          <w:szCs w:val="22"/>
        </w:rPr>
        <w:t xml:space="preserve">the AIS Student Handbook for more details should you require an </w:t>
      </w:r>
      <w:r w:rsidR="00B90ACD">
        <w:rPr>
          <w:rFonts w:ascii="Arial" w:hAnsi="Arial" w:cs="Arial"/>
          <w:sz w:val="22"/>
          <w:szCs w:val="22"/>
        </w:rPr>
        <w:t xml:space="preserve">assignment </w:t>
      </w:r>
      <w:r w:rsidR="00186C09" w:rsidRPr="0047293F">
        <w:rPr>
          <w:rFonts w:ascii="Arial" w:hAnsi="Arial" w:cs="Arial"/>
          <w:sz w:val="22"/>
          <w:szCs w:val="22"/>
        </w:rPr>
        <w:t>extension.</w:t>
      </w:r>
    </w:p>
    <w:p w14:paraId="1F6D4657" w14:textId="77777777" w:rsidR="00DF7A94" w:rsidRPr="00A44E12" w:rsidRDefault="00DF7A94" w:rsidP="003C5382">
      <w:pPr>
        <w:rPr>
          <w:rFonts w:ascii="Arial" w:hAnsi="Arial" w:cs="Arial"/>
          <w:sz w:val="22"/>
          <w:szCs w:val="22"/>
        </w:rPr>
      </w:pPr>
    </w:p>
    <w:p w14:paraId="07C319EB" w14:textId="24316694" w:rsidR="003C5382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earning Support</w:t>
      </w:r>
    </w:p>
    <w:p w14:paraId="3086609F" w14:textId="5671D220" w:rsidR="00814858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Studying at this level requires awareness and understanding of academic requirements which </w:t>
      </w:r>
      <w:r w:rsidR="00B90ACD">
        <w:rPr>
          <w:rFonts w:ascii="Arial" w:hAnsi="Arial" w:cs="Arial"/>
          <w:sz w:val="22"/>
          <w:szCs w:val="22"/>
        </w:rPr>
        <w:t>can be</w:t>
      </w:r>
      <w:r w:rsidRPr="00745630">
        <w:rPr>
          <w:rFonts w:ascii="Arial" w:hAnsi="Arial" w:cs="Arial"/>
          <w:sz w:val="22"/>
          <w:szCs w:val="22"/>
        </w:rPr>
        <w:t xml:space="preserve">, at times, difficult to comprehend.  </w:t>
      </w:r>
      <w:r>
        <w:rPr>
          <w:rFonts w:ascii="Arial" w:hAnsi="Arial" w:cs="Arial"/>
          <w:sz w:val="22"/>
          <w:szCs w:val="22"/>
        </w:rPr>
        <w:t>S</w:t>
      </w:r>
      <w:r w:rsidR="00B90ACD">
        <w:rPr>
          <w:rFonts w:ascii="Arial" w:hAnsi="Arial" w:cs="Arial"/>
          <w:sz w:val="22"/>
          <w:szCs w:val="22"/>
        </w:rPr>
        <w:t>everal</w:t>
      </w:r>
      <w:r>
        <w:rPr>
          <w:rFonts w:ascii="Arial" w:hAnsi="Arial" w:cs="Arial"/>
          <w:sz w:val="22"/>
          <w:szCs w:val="22"/>
        </w:rPr>
        <w:t xml:space="preserve"> support options are</w:t>
      </w:r>
      <w:r w:rsidR="00B90ACD">
        <w:rPr>
          <w:rFonts w:ascii="Arial" w:hAnsi="Arial" w:cs="Arial"/>
          <w:sz w:val="22"/>
          <w:szCs w:val="22"/>
        </w:rPr>
        <w:t xml:space="preserve"> available</w:t>
      </w:r>
      <w:r>
        <w:rPr>
          <w:rFonts w:ascii="Arial" w:hAnsi="Arial" w:cs="Arial"/>
          <w:sz w:val="22"/>
          <w:szCs w:val="22"/>
        </w:rPr>
        <w:t>:</w:t>
      </w:r>
    </w:p>
    <w:p w14:paraId="0A4CEB5C" w14:textId="77777777" w:rsidR="00334ED5" w:rsidRPr="00A44E12" w:rsidRDefault="00334ED5" w:rsidP="00AC2F8D">
      <w:pPr>
        <w:jc w:val="both"/>
        <w:rPr>
          <w:rFonts w:ascii="Arial" w:hAnsi="Arial" w:cs="Arial"/>
          <w:sz w:val="22"/>
          <w:szCs w:val="22"/>
        </w:rPr>
      </w:pPr>
    </w:p>
    <w:p w14:paraId="43EDD35B" w14:textId="27DF646E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814858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course lecturer, either in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>pe</w:t>
      </w:r>
      <w:r w:rsidR="007C7FB2">
        <w:rPr>
          <w:rFonts w:ascii="Arial" w:hAnsi="Arial" w:cs="Arial"/>
          <w:sz w:val="22"/>
          <w:szCs w:val="22"/>
        </w:rPr>
        <w:t>rson, via e-mail, or via Moodl</w:t>
      </w:r>
      <w:r w:rsidR="00B90ACD">
        <w:rPr>
          <w:rFonts w:ascii="Arial" w:hAnsi="Arial" w:cs="Arial"/>
          <w:sz w:val="22"/>
          <w:szCs w:val="22"/>
        </w:rPr>
        <w:t>e</w:t>
      </w:r>
    </w:p>
    <w:p w14:paraId="76C11739" w14:textId="215B4C51" w:rsidR="000D50B9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Pr="005956D6">
        <w:rPr>
          <w:rFonts w:ascii="Arial" w:hAnsi="Arial" w:cs="Arial"/>
          <w:sz w:val="22"/>
          <w:szCs w:val="22"/>
        </w:rPr>
        <w:t xml:space="preserve">the </w:t>
      </w:r>
      <w:r w:rsidR="005956D6" w:rsidRPr="005956D6">
        <w:rPr>
          <w:rFonts w:ascii="Arial" w:hAnsi="Arial" w:cs="Arial"/>
          <w:sz w:val="22"/>
          <w:szCs w:val="22"/>
        </w:rPr>
        <w:t>Learning Hub for appropriate support</w:t>
      </w:r>
      <w:r w:rsidR="00B90ACD">
        <w:rPr>
          <w:rFonts w:ascii="Arial" w:hAnsi="Arial" w:cs="Arial"/>
          <w:sz w:val="22"/>
          <w:szCs w:val="22"/>
        </w:rPr>
        <w:t xml:space="preserve"> (</w:t>
      </w:r>
      <w:r w:rsidR="000D50B9" w:rsidRPr="00D91962">
        <w:rPr>
          <w:rFonts w:ascii="Arial" w:hAnsi="Arial" w:cs="Arial"/>
          <w:sz w:val="22"/>
          <w:szCs w:val="22"/>
        </w:rPr>
        <w:t>learninghub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15D226F9" w14:textId="468B918C" w:rsidR="00334ED5" w:rsidRPr="00A44E12" w:rsidRDefault="000D50B9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Contact the 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l</w:t>
      </w:r>
      <w:r w:rsidR="005956D6" w:rsidRPr="005956D6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ibrary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 (</w:t>
      </w:r>
      <w:r w:rsidRPr="005A3295">
        <w:rPr>
          <w:rFonts w:ascii="Arial" w:hAnsi="Arial" w:cs="Arial"/>
          <w:sz w:val="22"/>
          <w:szCs w:val="22"/>
        </w:rPr>
        <w:t>ais-library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3A2DDAED" w14:textId="7026F9C8" w:rsidR="00334ED5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="000D50B9">
        <w:rPr>
          <w:rFonts w:ascii="Arial" w:hAnsi="Arial" w:cs="Arial"/>
          <w:sz w:val="22"/>
          <w:szCs w:val="22"/>
        </w:rPr>
        <w:t>the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0D50B9" w:rsidRPr="00B90ACD">
        <w:rPr>
          <w:rFonts w:ascii="Arial" w:hAnsi="Arial" w:cs="Arial"/>
          <w:b/>
          <w:bCs/>
          <w:sz w:val="22"/>
          <w:szCs w:val="22"/>
          <w:highlight w:val="yellow"/>
        </w:rPr>
        <w:t>++Choose the appropriate person for your programme++</w:t>
      </w:r>
    </w:p>
    <w:p w14:paraId="5204BCD7" w14:textId="0FDE53F3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Director, Business Administration+</w:t>
      </w:r>
    </w:p>
    <w:p w14:paraId="5F4752B0" w14:textId="2034F302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Head of School, Business, </w:t>
      </w:r>
      <w:r w:rsidR="00B90ACD">
        <w:rPr>
          <w:rFonts w:ascii="Arial" w:hAnsi="Arial" w:cs="Arial"/>
          <w:sz w:val="22"/>
          <w:szCs w:val="22"/>
        </w:rPr>
        <w:t xml:space="preserve">Hospitality and </w:t>
      </w:r>
      <w:r>
        <w:rPr>
          <w:rFonts w:ascii="Arial" w:hAnsi="Arial" w:cs="Arial"/>
          <w:sz w:val="22"/>
          <w:szCs w:val="22"/>
        </w:rPr>
        <w:t>Tourism+</w:t>
      </w:r>
    </w:p>
    <w:p w14:paraId="2C482036" w14:textId="5F1E761F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Head of School, I</w:t>
      </w:r>
      <w:r w:rsidR="00B90ACD">
        <w:rPr>
          <w:rFonts w:ascii="Arial" w:hAnsi="Arial" w:cs="Arial"/>
          <w:sz w:val="22"/>
          <w:szCs w:val="22"/>
        </w:rPr>
        <w:t>nformation Technology</w:t>
      </w:r>
      <w:r>
        <w:rPr>
          <w:rFonts w:ascii="Arial" w:hAnsi="Arial" w:cs="Arial"/>
          <w:sz w:val="22"/>
          <w:szCs w:val="22"/>
        </w:rPr>
        <w:t>+</w:t>
      </w:r>
    </w:p>
    <w:p w14:paraId="0C347FFB" w14:textId="46C77391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>Co</w:t>
      </w:r>
      <w:r w:rsidR="007C7FB2">
        <w:rPr>
          <w:rFonts w:ascii="Arial" w:hAnsi="Arial" w:cs="Arial"/>
          <w:sz w:val="22"/>
          <w:szCs w:val="22"/>
        </w:rPr>
        <w:t>ntact your class representative</w:t>
      </w:r>
    </w:p>
    <w:p w14:paraId="4A2F8B59" w14:textId="77777777" w:rsidR="00E56B3D" w:rsidRDefault="00E56B3D" w:rsidP="00AC2F8D">
      <w:pPr>
        <w:jc w:val="both"/>
        <w:rPr>
          <w:rFonts w:ascii="Arial" w:hAnsi="Arial" w:cs="Arial"/>
          <w:sz w:val="22"/>
          <w:szCs w:val="22"/>
        </w:rPr>
      </w:pPr>
    </w:p>
    <w:p w14:paraId="237B3195" w14:textId="0AF390EA" w:rsidR="00814858" w:rsidRDefault="00814858" w:rsidP="00814858">
      <w:pPr>
        <w:jc w:val="both"/>
        <w:rPr>
          <w:rStyle w:val="Hyperlink"/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Please refer to the AIS Student Handbook for </w:t>
      </w:r>
      <w:r>
        <w:rPr>
          <w:rFonts w:ascii="Arial" w:hAnsi="Arial" w:cs="Arial"/>
          <w:sz w:val="22"/>
          <w:szCs w:val="22"/>
        </w:rPr>
        <w:t>other</w:t>
      </w:r>
      <w:r w:rsidRPr="00745630">
        <w:rPr>
          <w:rFonts w:ascii="Arial" w:hAnsi="Arial" w:cs="Arial"/>
          <w:sz w:val="22"/>
          <w:szCs w:val="22"/>
        </w:rPr>
        <w:t xml:space="preserve"> support s</w:t>
      </w:r>
      <w:r w:rsidR="0026388A">
        <w:rPr>
          <w:rFonts w:ascii="Arial" w:hAnsi="Arial" w:cs="Arial"/>
          <w:sz w:val="22"/>
          <w:szCs w:val="22"/>
        </w:rPr>
        <w:t>ervices that are</w:t>
      </w:r>
      <w:r w:rsidRPr="00745630">
        <w:rPr>
          <w:rFonts w:ascii="Arial" w:hAnsi="Arial" w:cs="Arial"/>
          <w:sz w:val="22"/>
          <w:szCs w:val="22"/>
        </w:rPr>
        <w:t xml:space="preserve"> available.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 xml:space="preserve">The handbook can be found </w:t>
      </w:r>
      <w:r w:rsidR="00123B5E">
        <w:rPr>
          <w:rFonts w:ascii="Arial" w:hAnsi="Arial" w:cs="Arial"/>
          <w:sz w:val="22"/>
          <w:szCs w:val="22"/>
        </w:rPr>
        <w:t>on the AIS website</w:t>
      </w:r>
      <w:r w:rsidR="003808E0">
        <w:rPr>
          <w:rFonts w:ascii="Arial" w:hAnsi="Arial" w:cs="Arial"/>
          <w:sz w:val="22"/>
          <w:szCs w:val="22"/>
        </w:rPr>
        <w:t xml:space="preserve"> (www.ais.ac.nz)</w:t>
      </w:r>
      <w:r w:rsidR="00123B5E">
        <w:rPr>
          <w:rFonts w:ascii="Arial" w:hAnsi="Arial" w:cs="Arial"/>
          <w:sz w:val="22"/>
          <w:szCs w:val="22"/>
        </w:rPr>
        <w:t>.</w:t>
      </w:r>
    </w:p>
    <w:p w14:paraId="71F4F189" w14:textId="77777777" w:rsidR="000D50B9" w:rsidRDefault="000D50B9" w:rsidP="00814858">
      <w:pPr>
        <w:jc w:val="both"/>
        <w:rPr>
          <w:rFonts w:ascii="Arial" w:hAnsi="Arial" w:cs="Arial"/>
          <w:sz w:val="22"/>
          <w:szCs w:val="22"/>
        </w:rPr>
      </w:pPr>
    </w:p>
    <w:p w14:paraId="44CAC229" w14:textId="74C8EAC0" w:rsidR="00814858" w:rsidRPr="00745630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All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within the workbook and</w:t>
      </w:r>
      <w:r w:rsidR="00B90ACD">
        <w:rPr>
          <w:rFonts w:ascii="Arial" w:hAnsi="Arial" w:cs="Arial"/>
          <w:sz w:val="22"/>
          <w:szCs w:val="22"/>
        </w:rPr>
        <w:t xml:space="preserve"> on</w:t>
      </w:r>
      <w:r w:rsidRPr="00745630">
        <w:rPr>
          <w:rFonts w:ascii="Arial" w:hAnsi="Arial" w:cs="Arial"/>
          <w:sz w:val="22"/>
          <w:szCs w:val="22"/>
        </w:rPr>
        <w:t xml:space="preserve"> Moodle </w:t>
      </w:r>
      <w:r w:rsidR="00B90ACD">
        <w:rPr>
          <w:rFonts w:ascii="Arial" w:hAnsi="Arial" w:cs="Arial"/>
          <w:sz w:val="22"/>
          <w:szCs w:val="22"/>
        </w:rPr>
        <w:t>are</w:t>
      </w:r>
      <w:r w:rsidRPr="00745630">
        <w:rPr>
          <w:rFonts w:ascii="Arial" w:hAnsi="Arial" w:cs="Arial"/>
          <w:sz w:val="22"/>
          <w:szCs w:val="22"/>
        </w:rPr>
        <w:t xml:space="preserve"> copied under the AIS Copyright Licence and Print Media Licence. </w:t>
      </w:r>
      <w:r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Copied material</w:t>
      </w:r>
      <w:r w:rsidRPr="00745630">
        <w:rPr>
          <w:rFonts w:ascii="Arial" w:hAnsi="Arial" w:cs="Arial"/>
          <w:sz w:val="22"/>
          <w:szCs w:val="22"/>
        </w:rPr>
        <w:t xml:space="preserve"> has been copied solely for the educational purpose of AIS.  Please use the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for your own use in this </w:t>
      </w:r>
      <w:r>
        <w:rPr>
          <w:rFonts w:ascii="Arial" w:hAnsi="Arial" w:cs="Arial"/>
          <w:sz w:val="22"/>
          <w:szCs w:val="22"/>
        </w:rPr>
        <w:t>course</w:t>
      </w:r>
      <w:r w:rsidRPr="00745630">
        <w:rPr>
          <w:rFonts w:ascii="Arial" w:hAnsi="Arial" w:cs="Arial"/>
          <w:sz w:val="22"/>
          <w:szCs w:val="22"/>
        </w:rPr>
        <w:t>.</w:t>
      </w:r>
    </w:p>
    <w:p w14:paraId="4BC3CB1F" w14:textId="5A5FE2FE" w:rsidR="00334ED5" w:rsidRDefault="00334ED5" w:rsidP="00814858">
      <w:pPr>
        <w:jc w:val="both"/>
        <w:rPr>
          <w:rFonts w:ascii="Arial" w:hAnsi="Arial" w:cs="Arial"/>
          <w:sz w:val="22"/>
          <w:szCs w:val="22"/>
        </w:rPr>
      </w:pPr>
    </w:p>
    <w:p w14:paraId="69885188" w14:textId="765481C0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corded lessons will be posted </w:t>
      </w:r>
      <w:r w:rsidR="00B90ACD">
        <w:rPr>
          <w:rFonts w:ascii="Arial" w:hAnsi="Arial" w:cs="Arial"/>
          <w:sz w:val="22"/>
          <w:szCs w:val="22"/>
        </w:rPr>
        <w:t>on</w:t>
      </w:r>
      <w:r>
        <w:rPr>
          <w:rFonts w:ascii="Arial" w:hAnsi="Arial" w:cs="Arial"/>
          <w:sz w:val="22"/>
          <w:szCs w:val="22"/>
        </w:rPr>
        <w:t xml:space="preserve"> Moodle for your personal use only</w:t>
      </w:r>
      <w:r w:rsidR="00B90ACD">
        <w:rPr>
          <w:rFonts w:ascii="Arial" w:hAnsi="Arial" w:cs="Arial"/>
          <w:sz w:val="22"/>
          <w:szCs w:val="22"/>
        </w:rPr>
        <w:t xml:space="preserve"> and are</w:t>
      </w:r>
      <w:r>
        <w:rPr>
          <w:rFonts w:ascii="Arial" w:hAnsi="Arial" w:cs="Arial"/>
          <w:sz w:val="22"/>
          <w:szCs w:val="22"/>
        </w:rPr>
        <w:t xml:space="preserve"> not </w:t>
      </w:r>
      <w:r w:rsidR="00B90ACD">
        <w:rPr>
          <w:rFonts w:ascii="Arial" w:hAnsi="Arial" w:cs="Arial"/>
          <w:sz w:val="22"/>
          <w:szCs w:val="22"/>
        </w:rPr>
        <w:t>for</w:t>
      </w:r>
      <w:r>
        <w:rPr>
          <w:rFonts w:ascii="Arial" w:hAnsi="Arial" w:cs="Arial"/>
          <w:sz w:val="22"/>
          <w:szCs w:val="22"/>
        </w:rPr>
        <w:t xml:space="preserve"> redistribut</w:t>
      </w:r>
      <w:r w:rsidR="00B90ACD">
        <w:rPr>
          <w:rFonts w:ascii="Arial" w:hAnsi="Arial" w:cs="Arial"/>
          <w:sz w:val="22"/>
          <w:szCs w:val="22"/>
        </w:rPr>
        <w:t>ion</w:t>
      </w:r>
      <w:r>
        <w:rPr>
          <w:rFonts w:ascii="Arial" w:hAnsi="Arial" w:cs="Arial"/>
          <w:sz w:val="22"/>
          <w:szCs w:val="22"/>
        </w:rPr>
        <w:t>.</w:t>
      </w:r>
    </w:p>
    <w:p w14:paraId="2DACB9EE" w14:textId="115B366B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</w:t>
      </w:r>
    </w:p>
    <w:p w14:paraId="5665AC09" w14:textId="1D6DBD79" w:rsidR="00FB2792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t</w:t>
      </w:r>
      <w:r w:rsidR="00FB2792">
        <w:rPr>
          <w:rFonts w:ascii="Arial" w:hAnsi="Arial" w:cs="Arial"/>
          <w:sz w:val="22"/>
          <w:szCs w:val="22"/>
        </w:rPr>
        <w:t xml:space="preserve"> is not acceptable</w:t>
      </w:r>
      <w:r>
        <w:rPr>
          <w:rFonts w:ascii="Arial" w:hAnsi="Arial" w:cs="Arial"/>
          <w:sz w:val="22"/>
          <w:szCs w:val="22"/>
        </w:rPr>
        <w:t xml:space="preserve"> for students to record lessons</w:t>
      </w:r>
      <w:r w:rsidR="00FB2792">
        <w:rPr>
          <w:rFonts w:ascii="Arial" w:hAnsi="Arial" w:cs="Arial"/>
          <w:sz w:val="22"/>
          <w:szCs w:val="22"/>
        </w:rPr>
        <w:t xml:space="preserve"> without</w:t>
      </w:r>
      <w:r>
        <w:rPr>
          <w:rFonts w:ascii="Arial" w:hAnsi="Arial" w:cs="Arial"/>
          <w:sz w:val="22"/>
          <w:szCs w:val="22"/>
        </w:rPr>
        <w:t xml:space="preserve"> the</w:t>
      </w:r>
      <w:r w:rsidR="00FB2792">
        <w:rPr>
          <w:rFonts w:ascii="Arial" w:hAnsi="Arial" w:cs="Arial"/>
          <w:sz w:val="22"/>
          <w:szCs w:val="22"/>
        </w:rPr>
        <w:t xml:space="preserve"> full knowledge of </w:t>
      </w:r>
      <w:r>
        <w:rPr>
          <w:rFonts w:ascii="Arial" w:hAnsi="Arial" w:cs="Arial"/>
          <w:sz w:val="22"/>
          <w:szCs w:val="22"/>
        </w:rPr>
        <w:t xml:space="preserve">all </w:t>
      </w:r>
      <w:r w:rsidR="00FB2792">
        <w:rPr>
          <w:rFonts w:ascii="Arial" w:hAnsi="Arial" w:cs="Arial"/>
          <w:sz w:val="22"/>
          <w:szCs w:val="22"/>
        </w:rPr>
        <w:t xml:space="preserve">the people in the </w:t>
      </w:r>
      <w:r>
        <w:rPr>
          <w:rFonts w:ascii="Arial" w:hAnsi="Arial" w:cs="Arial"/>
          <w:sz w:val="22"/>
          <w:szCs w:val="22"/>
        </w:rPr>
        <w:t>class</w:t>
      </w:r>
      <w:r w:rsidR="00FB2792">
        <w:rPr>
          <w:rFonts w:ascii="Arial" w:hAnsi="Arial" w:cs="Arial"/>
          <w:sz w:val="22"/>
          <w:szCs w:val="22"/>
        </w:rPr>
        <w:t xml:space="preserve">room.  Please ask permission before recording classes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Provided it is reasonable, permission will normally be given.</w:t>
      </w:r>
    </w:p>
    <w:p w14:paraId="160A9570" w14:textId="2F13B24B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</w:p>
    <w:p w14:paraId="21ABC176" w14:textId="2BDC6150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 recommend that you retain your course outlines for future reference as they are subject to modification.</w:t>
      </w:r>
    </w:p>
    <w:p w14:paraId="2B940B75" w14:textId="77777777" w:rsidR="00FB2792" w:rsidRPr="00A44E12" w:rsidRDefault="00FB2792" w:rsidP="00814858">
      <w:pPr>
        <w:jc w:val="both"/>
        <w:rPr>
          <w:rFonts w:ascii="Arial" w:hAnsi="Arial" w:cs="Arial"/>
          <w:sz w:val="22"/>
          <w:szCs w:val="22"/>
        </w:rPr>
      </w:pPr>
    </w:p>
    <w:sectPr w:rsidR="00FB2792" w:rsidRPr="00A44E12" w:rsidSect="00EA133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1764C" w14:textId="77777777" w:rsidR="00CA17E6" w:rsidRDefault="00CA17E6">
      <w:r>
        <w:separator/>
      </w:r>
    </w:p>
  </w:endnote>
  <w:endnote w:type="continuationSeparator" w:id="0">
    <w:p w14:paraId="4FF258B7" w14:textId="77777777" w:rsidR="00CA17E6" w:rsidRDefault="00CA17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AA500" w14:textId="77777777" w:rsidR="00B90ACD" w:rsidRDefault="00B90A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7604248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B369E5F" w14:textId="2E834D53" w:rsidR="00B90ACD" w:rsidRDefault="00B90ACD" w:rsidP="00A44E12">
            <w:pPr>
              <w:pStyle w:val="Footer"/>
              <w:jc w:val="center"/>
            </w:pPr>
            <w:r w:rsidRPr="00A44E12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PAGE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1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A44E12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NUMPAGES 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5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22776" w14:textId="77777777" w:rsidR="00B90ACD" w:rsidRDefault="00B90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8AB3A" w14:textId="77777777" w:rsidR="00CA17E6" w:rsidRDefault="00CA17E6">
      <w:r>
        <w:separator/>
      </w:r>
    </w:p>
  </w:footnote>
  <w:footnote w:type="continuationSeparator" w:id="0">
    <w:p w14:paraId="55610968" w14:textId="77777777" w:rsidR="00CA17E6" w:rsidRDefault="00CA17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C40AB" w14:textId="77777777" w:rsidR="00B90ACD" w:rsidRDefault="00B90A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7BCB8" w14:textId="33828A35" w:rsidR="00B90ACD" w:rsidRPr="00852524" w:rsidRDefault="00B90ACD">
    <w:pPr>
      <w:pStyle w:val="Header"/>
      <w:rPr>
        <w:rFonts w:ascii="Arial" w:hAnsi="Arial" w:cs="Arial"/>
        <w:sz w:val="22"/>
        <w:szCs w:val="22"/>
      </w:rPr>
    </w:pPr>
    <w:r w:rsidRPr="00852524">
      <w:rPr>
        <w:rFonts w:ascii="Arial" w:hAnsi="Arial" w:cs="Arial"/>
        <w:sz w:val="22"/>
        <w:szCs w:val="22"/>
      </w:rPr>
      <w:t xml:space="preserve">+COURSE CODE+ </w:t>
    </w:r>
    <w:r w:rsidRPr="00852524">
      <w:rPr>
        <w:rFonts w:ascii="Arial" w:hAnsi="Arial" w:cs="Arial"/>
        <w:sz w:val="22"/>
        <w:szCs w:val="22"/>
      </w:rPr>
      <w:ptab w:relativeTo="margin" w:alignment="right" w:leader="none"/>
    </w:r>
    <w:r>
      <w:rPr>
        <w:rFonts w:ascii="Arial" w:hAnsi="Arial" w:cs="Arial"/>
        <w:sz w:val="22"/>
        <w:szCs w:val="22"/>
      </w:rPr>
      <w:t>+Tri</w:t>
    </w:r>
    <w:r w:rsidRPr="00852524">
      <w:rPr>
        <w:rFonts w:ascii="Arial" w:hAnsi="Arial" w:cs="Arial"/>
        <w:sz w:val="22"/>
        <w:szCs w:val="22"/>
      </w:rPr>
      <w:t xml:space="preserve">mester </w:t>
    </w:r>
    <w:r>
      <w:rPr>
        <w:rFonts w:ascii="Arial" w:hAnsi="Arial" w:cs="Arial"/>
        <w:sz w:val="22"/>
        <w:szCs w:val="22"/>
      </w:rPr>
      <w:t>N+ OR Stream N+</w:t>
    </w:r>
    <w:r w:rsidRPr="00852524">
      <w:rPr>
        <w:rFonts w:ascii="Arial" w:hAnsi="Arial" w:cs="Arial"/>
        <w:sz w:val="22"/>
        <w:szCs w:val="22"/>
      </w:rPr>
      <w:t xml:space="preserve">, </w:t>
    </w:r>
    <w:r>
      <w:rPr>
        <w:rFonts w:ascii="Arial" w:hAnsi="Arial" w:cs="Arial"/>
        <w:sz w:val="22"/>
        <w:szCs w:val="22"/>
      </w:rPr>
      <w:t>+YEAR+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75A3E" w14:textId="77777777" w:rsidR="00B90ACD" w:rsidRDefault="00B90A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A51F9"/>
    <w:multiLevelType w:val="hybridMultilevel"/>
    <w:tmpl w:val="016C05D0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9A102F"/>
    <w:multiLevelType w:val="hybridMultilevel"/>
    <w:tmpl w:val="F0C2C3A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3A32A9"/>
    <w:multiLevelType w:val="hybridMultilevel"/>
    <w:tmpl w:val="53D695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FA1938"/>
    <w:multiLevelType w:val="hybridMultilevel"/>
    <w:tmpl w:val="CE5663F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EA2716"/>
    <w:multiLevelType w:val="hybridMultilevel"/>
    <w:tmpl w:val="76ECDBA6"/>
    <w:lvl w:ilvl="0" w:tplc="1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55AB533E"/>
    <w:multiLevelType w:val="hybridMultilevel"/>
    <w:tmpl w:val="530ED468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627693F"/>
    <w:multiLevelType w:val="hybridMultilevel"/>
    <w:tmpl w:val="C19E74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3"/>
  </w:num>
  <w:num w:numId="5">
    <w:abstractNumId w:val="4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rSwNLEwNjcyNbJQ0lEKTi0uzszPAykwrgUAYxvLJiwAAAA="/>
  </w:docVars>
  <w:rsids>
    <w:rsidRoot w:val="003C5382"/>
    <w:rsid w:val="00004E85"/>
    <w:rsid w:val="000106A7"/>
    <w:rsid w:val="00055E15"/>
    <w:rsid w:val="00071B90"/>
    <w:rsid w:val="000762ED"/>
    <w:rsid w:val="00083140"/>
    <w:rsid w:val="000A47B6"/>
    <w:rsid w:val="000A78F4"/>
    <w:rsid w:val="000D48A7"/>
    <w:rsid w:val="000D50B9"/>
    <w:rsid w:val="000D68D1"/>
    <w:rsid w:val="000D7FFB"/>
    <w:rsid w:val="000E1497"/>
    <w:rsid w:val="000F6CEC"/>
    <w:rsid w:val="000F6E70"/>
    <w:rsid w:val="00123B5E"/>
    <w:rsid w:val="0013512A"/>
    <w:rsid w:val="00150521"/>
    <w:rsid w:val="00151259"/>
    <w:rsid w:val="0016377E"/>
    <w:rsid w:val="00170D56"/>
    <w:rsid w:val="00184CE2"/>
    <w:rsid w:val="00186C09"/>
    <w:rsid w:val="00193059"/>
    <w:rsid w:val="001A1FCD"/>
    <w:rsid w:val="001E35AB"/>
    <w:rsid w:val="001E4AC3"/>
    <w:rsid w:val="001F5E56"/>
    <w:rsid w:val="00210BF3"/>
    <w:rsid w:val="00215BF0"/>
    <w:rsid w:val="0024229B"/>
    <w:rsid w:val="00242633"/>
    <w:rsid w:val="0025012B"/>
    <w:rsid w:val="00262281"/>
    <w:rsid w:val="0026388A"/>
    <w:rsid w:val="002638C1"/>
    <w:rsid w:val="00273293"/>
    <w:rsid w:val="00273389"/>
    <w:rsid w:val="00293C3E"/>
    <w:rsid w:val="002A3C70"/>
    <w:rsid w:val="002A3E3E"/>
    <w:rsid w:val="002A7A0B"/>
    <w:rsid w:val="002B050C"/>
    <w:rsid w:val="002C5288"/>
    <w:rsid w:val="002E1BF0"/>
    <w:rsid w:val="00317489"/>
    <w:rsid w:val="003176BB"/>
    <w:rsid w:val="0032713E"/>
    <w:rsid w:val="00334ED5"/>
    <w:rsid w:val="003701CE"/>
    <w:rsid w:val="003706A7"/>
    <w:rsid w:val="0037243A"/>
    <w:rsid w:val="003808E0"/>
    <w:rsid w:val="0039510C"/>
    <w:rsid w:val="003959CF"/>
    <w:rsid w:val="003C5382"/>
    <w:rsid w:val="003C5BD3"/>
    <w:rsid w:val="003E2CB4"/>
    <w:rsid w:val="003E72AC"/>
    <w:rsid w:val="003F199B"/>
    <w:rsid w:val="00420E30"/>
    <w:rsid w:val="00426F3A"/>
    <w:rsid w:val="00441B56"/>
    <w:rsid w:val="004528F5"/>
    <w:rsid w:val="00475339"/>
    <w:rsid w:val="004766C8"/>
    <w:rsid w:val="00480FB8"/>
    <w:rsid w:val="00484B81"/>
    <w:rsid w:val="004A4399"/>
    <w:rsid w:val="004F2525"/>
    <w:rsid w:val="005033A6"/>
    <w:rsid w:val="00524439"/>
    <w:rsid w:val="00525C0B"/>
    <w:rsid w:val="00525EC0"/>
    <w:rsid w:val="00555B5F"/>
    <w:rsid w:val="0056082A"/>
    <w:rsid w:val="00562D86"/>
    <w:rsid w:val="00563156"/>
    <w:rsid w:val="005669F8"/>
    <w:rsid w:val="00567DA2"/>
    <w:rsid w:val="005741DE"/>
    <w:rsid w:val="00583267"/>
    <w:rsid w:val="005956D6"/>
    <w:rsid w:val="005A13DB"/>
    <w:rsid w:val="005A19AC"/>
    <w:rsid w:val="005A3295"/>
    <w:rsid w:val="005B47DE"/>
    <w:rsid w:val="005B75B7"/>
    <w:rsid w:val="005E5191"/>
    <w:rsid w:val="005F6F5D"/>
    <w:rsid w:val="0060787B"/>
    <w:rsid w:val="006256B1"/>
    <w:rsid w:val="00626B0E"/>
    <w:rsid w:val="006271C8"/>
    <w:rsid w:val="00627E4F"/>
    <w:rsid w:val="00654610"/>
    <w:rsid w:val="00670E6B"/>
    <w:rsid w:val="00690F40"/>
    <w:rsid w:val="006A6898"/>
    <w:rsid w:val="006B3A81"/>
    <w:rsid w:val="006D32F2"/>
    <w:rsid w:val="006E3380"/>
    <w:rsid w:val="006E413E"/>
    <w:rsid w:val="006E7398"/>
    <w:rsid w:val="00705ADF"/>
    <w:rsid w:val="007210BF"/>
    <w:rsid w:val="00723C16"/>
    <w:rsid w:val="00734A60"/>
    <w:rsid w:val="00745677"/>
    <w:rsid w:val="00776D07"/>
    <w:rsid w:val="007A0F04"/>
    <w:rsid w:val="007A53A2"/>
    <w:rsid w:val="007B0C4A"/>
    <w:rsid w:val="007C75A5"/>
    <w:rsid w:val="007C7FB2"/>
    <w:rsid w:val="007D1494"/>
    <w:rsid w:val="007D1F77"/>
    <w:rsid w:val="007E07AD"/>
    <w:rsid w:val="007E0BC6"/>
    <w:rsid w:val="007E3AE8"/>
    <w:rsid w:val="007E426C"/>
    <w:rsid w:val="00804672"/>
    <w:rsid w:val="00805E87"/>
    <w:rsid w:val="00812E14"/>
    <w:rsid w:val="00814858"/>
    <w:rsid w:val="00814C51"/>
    <w:rsid w:val="00821639"/>
    <w:rsid w:val="00833091"/>
    <w:rsid w:val="00852524"/>
    <w:rsid w:val="0086373F"/>
    <w:rsid w:val="00864678"/>
    <w:rsid w:val="0086691E"/>
    <w:rsid w:val="008700CC"/>
    <w:rsid w:val="00890368"/>
    <w:rsid w:val="00894017"/>
    <w:rsid w:val="008947A5"/>
    <w:rsid w:val="008A1BC3"/>
    <w:rsid w:val="008A36E3"/>
    <w:rsid w:val="008A6F91"/>
    <w:rsid w:val="008A7960"/>
    <w:rsid w:val="008C03CB"/>
    <w:rsid w:val="008C4049"/>
    <w:rsid w:val="008D1F57"/>
    <w:rsid w:val="008F0AFF"/>
    <w:rsid w:val="00917C7D"/>
    <w:rsid w:val="00921534"/>
    <w:rsid w:val="00945758"/>
    <w:rsid w:val="009549F8"/>
    <w:rsid w:val="009562F0"/>
    <w:rsid w:val="00964F71"/>
    <w:rsid w:val="00966F44"/>
    <w:rsid w:val="009709D7"/>
    <w:rsid w:val="00992BEE"/>
    <w:rsid w:val="00995387"/>
    <w:rsid w:val="0099581F"/>
    <w:rsid w:val="009A01B8"/>
    <w:rsid w:val="009B3BCB"/>
    <w:rsid w:val="009B7ADB"/>
    <w:rsid w:val="009C0A8D"/>
    <w:rsid w:val="009C1565"/>
    <w:rsid w:val="009D2089"/>
    <w:rsid w:val="009D21AC"/>
    <w:rsid w:val="009E673B"/>
    <w:rsid w:val="009F2522"/>
    <w:rsid w:val="00A246E7"/>
    <w:rsid w:val="00A25816"/>
    <w:rsid w:val="00A30F3E"/>
    <w:rsid w:val="00A42D75"/>
    <w:rsid w:val="00A43EF0"/>
    <w:rsid w:val="00A44E12"/>
    <w:rsid w:val="00A521DC"/>
    <w:rsid w:val="00A60734"/>
    <w:rsid w:val="00A646A4"/>
    <w:rsid w:val="00A71D6E"/>
    <w:rsid w:val="00A7295E"/>
    <w:rsid w:val="00A90728"/>
    <w:rsid w:val="00A91378"/>
    <w:rsid w:val="00A92219"/>
    <w:rsid w:val="00AC2F8D"/>
    <w:rsid w:val="00AC68B4"/>
    <w:rsid w:val="00AD51A3"/>
    <w:rsid w:val="00AD72C9"/>
    <w:rsid w:val="00AE2390"/>
    <w:rsid w:val="00B0086E"/>
    <w:rsid w:val="00B16D5B"/>
    <w:rsid w:val="00B25074"/>
    <w:rsid w:val="00B26204"/>
    <w:rsid w:val="00B37146"/>
    <w:rsid w:val="00B4331D"/>
    <w:rsid w:val="00B55F34"/>
    <w:rsid w:val="00B6236D"/>
    <w:rsid w:val="00B67739"/>
    <w:rsid w:val="00B7000B"/>
    <w:rsid w:val="00B706D9"/>
    <w:rsid w:val="00B908A9"/>
    <w:rsid w:val="00B90ACD"/>
    <w:rsid w:val="00B97E60"/>
    <w:rsid w:val="00BA2B71"/>
    <w:rsid w:val="00BB48CB"/>
    <w:rsid w:val="00BB4DBE"/>
    <w:rsid w:val="00BC1829"/>
    <w:rsid w:val="00BD00E9"/>
    <w:rsid w:val="00BF7111"/>
    <w:rsid w:val="00C02912"/>
    <w:rsid w:val="00C1303F"/>
    <w:rsid w:val="00C2769D"/>
    <w:rsid w:val="00C5352F"/>
    <w:rsid w:val="00C769A8"/>
    <w:rsid w:val="00C96E75"/>
    <w:rsid w:val="00CA17E6"/>
    <w:rsid w:val="00CA36E4"/>
    <w:rsid w:val="00CB1B30"/>
    <w:rsid w:val="00CB4F5D"/>
    <w:rsid w:val="00CB5951"/>
    <w:rsid w:val="00CD1ADF"/>
    <w:rsid w:val="00CD6EE4"/>
    <w:rsid w:val="00CD795E"/>
    <w:rsid w:val="00CE0031"/>
    <w:rsid w:val="00CE2CAD"/>
    <w:rsid w:val="00CE773E"/>
    <w:rsid w:val="00D109BA"/>
    <w:rsid w:val="00D211E8"/>
    <w:rsid w:val="00D33F46"/>
    <w:rsid w:val="00D418D3"/>
    <w:rsid w:val="00D463AC"/>
    <w:rsid w:val="00D72874"/>
    <w:rsid w:val="00D734A7"/>
    <w:rsid w:val="00D90C3D"/>
    <w:rsid w:val="00D91962"/>
    <w:rsid w:val="00D93336"/>
    <w:rsid w:val="00D96361"/>
    <w:rsid w:val="00DA0CC1"/>
    <w:rsid w:val="00DC3EEC"/>
    <w:rsid w:val="00DC6544"/>
    <w:rsid w:val="00DF7A94"/>
    <w:rsid w:val="00E0335C"/>
    <w:rsid w:val="00E260CF"/>
    <w:rsid w:val="00E36DFB"/>
    <w:rsid w:val="00E409B6"/>
    <w:rsid w:val="00E40EC6"/>
    <w:rsid w:val="00E460D3"/>
    <w:rsid w:val="00E5000D"/>
    <w:rsid w:val="00E56B3D"/>
    <w:rsid w:val="00E71B1F"/>
    <w:rsid w:val="00E96187"/>
    <w:rsid w:val="00EA1334"/>
    <w:rsid w:val="00EA24B7"/>
    <w:rsid w:val="00EC3FEC"/>
    <w:rsid w:val="00ED14DA"/>
    <w:rsid w:val="00EF6615"/>
    <w:rsid w:val="00F20543"/>
    <w:rsid w:val="00F239B1"/>
    <w:rsid w:val="00F2725F"/>
    <w:rsid w:val="00F27E98"/>
    <w:rsid w:val="00F312AA"/>
    <w:rsid w:val="00F31FE3"/>
    <w:rsid w:val="00F47C07"/>
    <w:rsid w:val="00F5075F"/>
    <w:rsid w:val="00F775A4"/>
    <w:rsid w:val="00FB2792"/>
    <w:rsid w:val="00FB3D17"/>
    <w:rsid w:val="00FC77CF"/>
    <w:rsid w:val="00FC7D5C"/>
    <w:rsid w:val="00FE13DE"/>
    <w:rsid w:val="00FE2911"/>
    <w:rsid w:val="00FF1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4878A3"/>
  <w15:chartTrackingRefBased/>
  <w15:docId w15:val="{4D49D12B-88D8-41EA-A79B-9AC71404A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382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5382"/>
    <w:pPr>
      <w:keepNext/>
      <w:jc w:val="both"/>
      <w:outlineLvl w:val="0"/>
    </w:pPr>
    <w:rPr>
      <w:rFonts w:eastAsia="Times New Roman"/>
      <w:b/>
      <w:i/>
      <w:szCs w:val="20"/>
      <w:lang w:val="en-NZ"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3C5382"/>
    <w:pPr>
      <w:keepNext/>
      <w:jc w:val="center"/>
      <w:outlineLvl w:val="1"/>
    </w:pPr>
    <w:rPr>
      <w:rFonts w:eastAsia="Times New Roman"/>
      <w:szCs w:val="20"/>
      <w:lang w:val="en-NZ" w:eastAsia="en-US"/>
    </w:rPr>
  </w:style>
  <w:style w:type="paragraph" w:styleId="Heading3">
    <w:name w:val="heading 3"/>
    <w:basedOn w:val="Normal"/>
    <w:next w:val="Normal"/>
    <w:link w:val="Heading3Char"/>
    <w:qFormat/>
    <w:rsid w:val="003C5382"/>
    <w:pPr>
      <w:keepNext/>
      <w:jc w:val="both"/>
      <w:outlineLvl w:val="2"/>
    </w:pPr>
    <w:rPr>
      <w:rFonts w:eastAsia="Times New Roman"/>
      <w:b/>
      <w:bCs/>
      <w:sz w:val="20"/>
      <w:szCs w:val="20"/>
      <w:lang w:val="en-NZ" w:eastAsia="en-US"/>
    </w:rPr>
  </w:style>
  <w:style w:type="paragraph" w:styleId="Heading4">
    <w:name w:val="heading 4"/>
    <w:basedOn w:val="Normal"/>
    <w:next w:val="Normal"/>
    <w:link w:val="Heading4Char"/>
    <w:qFormat/>
    <w:rsid w:val="003C5382"/>
    <w:pPr>
      <w:keepNext/>
      <w:jc w:val="both"/>
      <w:outlineLvl w:val="3"/>
    </w:pPr>
    <w:rPr>
      <w:rFonts w:eastAsia="Times New Roman"/>
      <w:b/>
      <w:bCs/>
      <w:szCs w:val="20"/>
      <w:lang w:val="en-NZ" w:eastAsia="en-US"/>
    </w:rPr>
  </w:style>
  <w:style w:type="paragraph" w:styleId="Heading8">
    <w:name w:val="heading 8"/>
    <w:basedOn w:val="Normal"/>
    <w:next w:val="Normal"/>
    <w:link w:val="Heading8Char"/>
    <w:qFormat/>
    <w:rsid w:val="003C5382"/>
    <w:pPr>
      <w:keepNext/>
      <w:jc w:val="both"/>
      <w:outlineLvl w:val="7"/>
    </w:pPr>
    <w:rPr>
      <w:rFonts w:eastAsia="Times New Roman"/>
      <w:szCs w:val="20"/>
      <w:lang w:eastAsia="en-US"/>
    </w:rPr>
  </w:style>
  <w:style w:type="paragraph" w:styleId="Heading9">
    <w:name w:val="heading 9"/>
    <w:basedOn w:val="Normal"/>
    <w:next w:val="Normal"/>
    <w:link w:val="Heading9Char"/>
    <w:qFormat/>
    <w:rsid w:val="003C5382"/>
    <w:pPr>
      <w:keepNext/>
      <w:jc w:val="center"/>
      <w:outlineLvl w:val="8"/>
    </w:pPr>
    <w:rPr>
      <w:rFonts w:eastAsia="Times New Roman"/>
      <w:bCs/>
      <w:sz w:val="28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5382"/>
    <w:rPr>
      <w:rFonts w:ascii="Times New Roman" w:eastAsia="Times New Roman" w:hAnsi="Times New Roman" w:cs="Times New Roman"/>
      <w:b/>
      <w:i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C5382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3C5382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3C5382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3C5382"/>
    <w:rPr>
      <w:rFonts w:ascii="Times New Roman" w:eastAsia="Times New Roman" w:hAnsi="Times New Roman" w:cs="Times New Roman"/>
      <w:bCs/>
      <w:sz w:val="28"/>
      <w:szCs w:val="20"/>
      <w:lang w:val="en-GB"/>
    </w:rPr>
  </w:style>
  <w:style w:type="paragraph" w:styleId="Footer">
    <w:name w:val="footer"/>
    <w:basedOn w:val="Normal"/>
    <w:link w:val="FooterChar"/>
    <w:uiPriority w:val="99"/>
    <w:rsid w:val="003C5382"/>
    <w:pPr>
      <w:tabs>
        <w:tab w:val="center" w:pos="4513"/>
        <w:tab w:val="right" w:pos="9026"/>
      </w:tabs>
    </w:pPr>
    <w:rPr>
      <w:rFonts w:eastAsia="Times New Roman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C5382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rsid w:val="003C5382"/>
    <w:pPr>
      <w:jc w:val="both"/>
    </w:pPr>
    <w:rPr>
      <w:rFonts w:eastAsia="Times New Roman"/>
      <w:bCs/>
      <w:szCs w:val="20"/>
      <w:lang w:val="en-NZ" w:eastAsia="en-US"/>
    </w:rPr>
  </w:style>
  <w:style w:type="character" w:customStyle="1" w:styleId="BodyTextChar">
    <w:name w:val="Body Text Char"/>
    <w:basedOn w:val="DefaultParagraphFont"/>
    <w:link w:val="BodyText"/>
    <w:rsid w:val="003C5382"/>
    <w:rPr>
      <w:rFonts w:ascii="Times New Roman" w:eastAsia="Times New Roman" w:hAnsi="Times New Roman" w:cs="Times New Roman"/>
      <w:bCs/>
      <w:sz w:val="24"/>
      <w:szCs w:val="20"/>
    </w:rPr>
  </w:style>
  <w:style w:type="character" w:styleId="Hyperlink">
    <w:name w:val="Hyperlink"/>
    <w:rsid w:val="003C5382"/>
    <w:rPr>
      <w:color w:val="003399"/>
      <w:u w:val="single"/>
    </w:rPr>
  </w:style>
  <w:style w:type="paragraph" w:styleId="BodyText2">
    <w:name w:val="Body Text 2"/>
    <w:basedOn w:val="Normal"/>
    <w:link w:val="BodyText2Char"/>
    <w:rsid w:val="003C5382"/>
    <w:pPr>
      <w:numPr>
        <w:ilvl w:val="12"/>
      </w:numPr>
      <w:jc w:val="both"/>
    </w:pPr>
    <w:rPr>
      <w:rFonts w:eastAsia="Times New Roman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3">
    <w:name w:val="Body Text 3"/>
    <w:basedOn w:val="Normal"/>
    <w:link w:val="BodyText3Char"/>
    <w:rsid w:val="003C5382"/>
    <w:pPr>
      <w:jc w:val="both"/>
    </w:pPr>
    <w:rPr>
      <w:rFonts w:eastAsia="Times New Roman"/>
      <w:i/>
      <w:iCs/>
      <w:szCs w:val="20"/>
      <w:lang w:eastAsia="en-US"/>
    </w:rPr>
  </w:style>
  <w:style w:type="character" w:customStyle="1" w:styleId="BodyText3Char">
    <w:name w:val="Body Text 3 Char"/>
    <w:basedOn w:val="DefaultParagraphFont"/>
    <w:link w:val="BodyText3"/>
    <w:rsid w:val="003C5382"/>
    <w:rPr>
      <w:rFonts w:ascii="Times New Roman" w:eastAsia="Times New Roman" w:hAnsi="Times New Roman" w:cs="Times New Roman"/>
      <w:i/>
      <w:iCs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rsid w:val="003C5382"/>
    <w:pPr>
      <w:spacing w:after="120"/>
      <w:ind w:left="283"/>
    </w:pPr>
    <w:rPr>
      <w:rFonts w:eastAsia="Times New Roman"/>
      <w:sz w:val="20"/>
      <w:szCs w:val="20"/>
      <w:lang w:val="en-NZ" w:eastAsia="en-US"/>
    </w:rPr>
  </w:style>
  <w:style w:type="character" w:customStyle="1" w:styleId="BodyTextIndentChar">
    <w:name w:val="Body Text Indent Char"/>
    <w:basedOn w:val="DefaultParagraphFont"/>
    <w:link w:val="BodyTextIndent"/>
    <w:rsid w:val="003C5382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C538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701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1CE"/>
    <w:rPr>
      <w:rFonts w:ascii="Segoe UI" w:eastAsia="MS Mincho" w:hAnsi="Segoe UI" w:cs="Segoe UI"/>
      <w:sz w:val="18"/>
      <w:szCs w:val="18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A43E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3EF0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9333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93336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customStyle="1" w:styleId="mcntmsonormal1">
    <w:name w:val="mcntmsonormal1"/>
    <w:basedOn w:val="Normal"/>
    <w:uiPriority w:val="99"/>
    <w:semiHidden/>
    <w:rsid w:val="002C5288"/>
    <w:rPr>
      <w:rFonts w:ascii="Calibri" w:eastAsiaTheme="minorHAnsi" w:hAnsi="Calibri" w:cs="Calibri"/>
      <w:sz w:val="22"/>
      <w:szCs w:val="22"/>
      <w:lang w:val="en-NZ" w:eastAsia="en-US"/>
    </w:rPr>
  </w:style>
  <w:style w:type="table" w:styleId="TableGrid">
    <w:name w:val="Table Grid"/>
    <w:basedOn w:val="TableNormal"/>
    <w:uiPriority w:val="39"/>
    <w:rsid w:val="007B0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F66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6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6615"/>
    <w:rPr>
      <w:rFonts w:ascii="Times New Roman" w:eastAsia="MS Mincho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6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615"/>
    <w:rPr>
      <w:rFonts w:ascii="Times New Roman" w:eastAsia="MS Mincho" w:hAnsi="Times New Roman" w:cs="Times New Roman"/>
      <w:b/>
      <w:bCs/>
      <w:sz w:val="20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0D50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9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moodle.ais.ac.nz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rshada@ais.ac.nz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D1B2F"/>
      </a:accent1>
      <a:accent2>
        <a:srgbClr val="ED7D31"/>
      </a:accent2>
      <a:accent3>
        <a:srgbClr val="A5A5A5"/>
      </a:accent3>
      <a:accent4>
        <a:srgbClr val="F7941D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9B0892-F59C-4D04-BD99-DA319D195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1420</Words>
  <Characters>809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ckland Institute of Studies</Company>
  <LinksUpToDate>false</LinksUpToDate>
  <CharactersWithSpaces>9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hard Peters</dc:creator>
  <cp:keywords/>
  <dc:description/>
  <cp:lastModifiedBy>09207127</cp:lastModifiedBy>
  <cp:revision>4</cp:revision>
  <cp:lastPrinted>2017-09-24T20:47:00Z</cp:lastPrinted>
  <dcterms:created xsi:type="dcterms:W3CDTF">2020-12-18T01:30:00Z</dcterms:created>
  <dcterms:modified xsi:type="dcterms:W3CDTF">2021-10-26T23:44:00Z</dcterms:modified>
</cp:coreProperties>
</file>